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F8058" w14:textId="1A4E2E4E" w:rsidR="004E4F1A" w:rsidRPr="00D81172" w:rsidRDefault="004E4F1A" w:rsidP="003951DA">
      <w:pPr>
        <w:rPr>
          <w:b/>
          <w:bCs/>
          <w:sz w:val="24"/>
          <w:szCs w:val="24"/>
        </w:rPr>
      </w:pPr>
      <w:r w:rsidRPr="00D81172">
        <w:rPr>
          <w:b/>
          <w:bCs/>
          <w:sz w:val="24"/>
          <w:szCs w:val="24"/>
        </w:rPr>
        <w:t>CS224</w:t>
      </w:r>
    </w:p>
    <w:p w14:paraId="2D2B9FFD" w14:textId="1E5A6D51" w:rsidR="004E4F1A" w:rsidRPr="00D81172" w:rsidRDefault="004E4F1A" w:rsidP="004E4F1A">
      <w:pPr>
        <w:jc w:val="both"/>
        <w:rPr>
          <w:b/>
          <w:bCs/>
          <w:sz w:val="24"/>
          <w:szCs w:val="24"/>
        </w:rPr>
      </w:pPr>
      <w:r w:rsidRPr="00D81172">
        <w:rPr>
          <w:b/>
          <w:bCs/>
          <w:sz w:val="24"/>
          <w:szCs w:val="24"/>
        </w:rPr>
        <w:t xml:space="preserve">Section </w:t>
      </w:r>
      <w:r w:rsidR="005C1351">
        <w:rPr>
          <w:b/>
          <w:bCs/>
          <w:sz w:val="24"/>
          <w:szCs w:val="24"/>
        </w:rPr>
        <w:t>No: 6</w:t>
      </w:r>
    </w:p>
    <w:p w14:paraId="7DA57596" w14:textId="5DC02B06" w:rsidR="004E4F1A" w:rsidRPr="00D81172" w:rsidRDefault="005C1351" w:rsidP="004E4F1A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ring 2021</w:t>
      </w:r>
    </w:p>
    <w:p w14:paraId="4F9D0309" w14:textId="62A08821" w:rsidR="004E4F1A" w:rsidRPr="00D81172" w:rsidRDefault="005C1351" w:rsidP="004E4F1A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ab No: 6</w:t>
      </w:r>
    </w:p>
    <w:p w14:paraId="558A60BC" w14:textId="50DF7662" w:rsidR="004E4F1A" w:rsidRPr="00D81172" w:rsidRDefault="005C1351" w:rsidP="004E4F1A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niz Semih Özal / </w:t>
      </w:r>
      <w:r w:rsidR="004E4F1A" w:rsidRPr="00D81172">
        <w:rPr>
          <w:b/>
          <w:bCs/>
          <w:sz w:val="24"/>
          <w:szCs w:val="24"/>
        </w:rPr>
        <w:t>21802414</w:t>
      </w:r>
    </w:p>
    <w:p w14:paraId="38ADFECA" w14:textId="77777777" w:rsidR="004E4F1A" w:rsidRPr="0000071B" w:rsidRDefault="004E4F1A" w:rsidP="004E4F1A">
      <w:pPr>
        <w:jc w:val="both"/>
        <w:rPr>
          <w:sz w:val="24"/>
          <w:szCs w:val="24"/>
        </w:rPr>
      </w:pPr>
    </w:p>
    <w:p w14:paraId="061453D8" w14:textId="77777777" w:rsidR="004E4F1A" w:rsidRPr="0000071B" w:rsidRDefault="004E4F1A" w:rsidP="004E4F1A">
      <w:pPr>
        <w:jc w:val="both"/>
        <w:rPr>
          <w:b/>
          <w:bCs/>
          <w:sz w:val="24"/>
          <w:szCs w:val="24"/>
        </w:rPr>
      </w:pPr>
      <w:r w:rsidRPr="0000071B">
        <w:rPr>
          <w:b/>
          <w:bCs/>
          <w:sz w:val="24"/>
          <w:szCs w:val="24"/>
        </w:rPr>
        <w:t>Question 1:</w:t>
      </w:r>
    </w:p>
    <w:p w14:paraId="54E12B62" w14:textId="77777777" w:rsidR="004E4F1A" w:rsidRPr="0000071B" w:rsidRDefault="004E4F1A" w:rsidP="004E4F1A">
      <w:pPr>
        <w:jc w:val="both"/>
        <w:rPr>
          <w:sz w:val="24"/>
          <w:szCs w:val="24"/>
        </w:rPr>
      </w:pPr>
    </w:p>
    <w:p w14:paraId="5D4A24FE" w14:textId="77777777" w:rsidR="004E4F1A" w:rsidRPr="0000071B" w:rsidRDefault="004E4F1A" w:rsidP="004E4F1A">
      <w:pPr>
        <w:rPr>
          <w:sz w:val="24"/>
          <w:szCs w:val="24"/>
        </w:rPr>
      </w:pPr>
    </w:p>
    <w:tbl>
      <w:tblPr>
        <w:tblW w:w="99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3"/>
        <w:gridCol w:w="879"/>
        <w:gridCol w:w="796"/>
        <w:gridCol w:w="885"/>
        <w:gridCol w:w="1022"/>
        <w:gridCol w:w="665"/>
        <w:gridCol w:w="701"/>
        <w:gridCol w:w="955"/>
        <w:gridCol w:w="933"/>
        <w:gridCol w:w="923"/>
        <w:gridCol w:w="1645"/>
      </w:tblGrid>
      <w:tr w:rsidR="004E4F1A" w:rsidRPr="0000071B" w14:paraId="1FF79EE5" w14:textId="77777777" w:rsidTr="00F94F89">
        <w:trPr>
          <w:trHeight w:val="1357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A0EAD" w14:textId="77777777" w:rsidR="004E4F1A" w:rsidRPr="0000071B" w:rsidRDefault="004E4F1A" w:rsidP="00F94F89">
            <w:pPr>
              <w:pStyle w:val="TableParagraph"/>
              <w:rPr>
                <w:sz w:val="24"/>
                <w:szCs w:val="24"/>
              </w:rPr>
            </w:pPr>
          </w:p>
          <w:p w14:paraId="6591B3A0" w14:textId="77777777" w:rsidR="004E4F1A" w:rsidRPr="0000071B" w:rsidRDefault="004E4F1A" w:rsidP="00F94F89">
            <w:pPr>
              <w:pStyle w:val="TableParagraph"/>
              <w:spacing w:before="197"/>
              <w:ind w:right="89"/>
              <w:jc w:val="right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w w:val="95"/>
                <w:sz w:val="24"/>
                <w:szCs w:val="24"/>
              </w:rPr>
              <w:t>No.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4E47C" w14:textId="77777777" w:rsidR="004E4F1A" w:rsidRPr="0000071B" w:rsidRDefault="004E4F1A" w:rsidP="00F94F89">
            <w:pPr>
              <w:pStyle w:val="TableParagraph"/>
              <w:spacing w:before="5"/>
              <w:rPr>
                <w:sz w:val="24"/>
                <w:szCs w:val="24"/>
              </w:rPr>
            </w:pPr>
          </w:p>
          <w:p w14:paraId="4DDE2271" w14:textId="77777777" w:rsidR="004E4F1A" w:rsidRPr="0000071B" w:rsidRDefault="004E4F1A" w:rsidP="00F94F89">
            <w:pPr>
              <w:pStyle w:val="TableParagraph"/>
              <w:spacing w:before="1"/>
              <w:ind w:left="131" w:right="104"/>
              <w:jc w:val="center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w w:val="95"/>
                <w:sz w:val="24"/>
                <w:szCs w:val="24"/>
              </w:rPr>
              <w:t xml:space="preserve">Cache </w:t>
            </w:r>
            <w:r w:rsidRPr="0000071B">
              <w:rPr>
                <w:rFonts w:ascii="Times New Roman"/>
                <w:b/>
                <w:sz w:val="24"/>
                <w:szCs w:val="24"/>
              </w:rPr>
              <w:t>Size KB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C2822" w14:textId="77777777" w:rsidR="004E4F1A" w:rsidRPr="0000071B" w:rsidRDefault="004E4F1A" w:rsidP="00F94F89">
            <w:pPr>
              <w:pStyle w:val="TableParagraph"/>
              <w:spacing w:before="3"/>
              <w:rPr>
                <w:sz w:val="24"/>
                <w:szCs w:val="24"/>
              </w:rPr>
            </w:pPr>
          </w:p>
          <w:p w14:paraId="61FC8D72" w14:textId="77777777" w:rsidR="004E4F1A" w:rsidRPr="0000071B" w:rsidRDefault="004E4F1A" w:rsidP="00F94F89">
            <w:pPr>
              <w:pStyle w:val="TableParagraph"/>
              <w:ind w:left="18"/>
              <w:jc w:val="center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w w:val="96"/>
                <w:sz w:val="24"/>
                <w:szCs w:val="24"/>
              </w:rPr>
              <w:t>N</w:t>
            </w:r>
          </w:p>
          <w:p w14:paraId="30CB3A3D" w14:textId="77777777" w:rsidR="004E4F1A" w:rsidRPr="0000071B" w:rsidRDefault="004E4F1A" w:rsidP="00F94F89">
            <w:pPr>
              <w:pStyle w:val="TableParagraph"/>
              <w:spacing w:before="1"/>
              <w:ind w:left="119" w:right="97" w:firstLine="3"/>
              <w:jc w:val="center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>way cache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5F83E" w14:textId="77777777" w:rsidR="004E4F1A" w:rsidRPr="0000071B" w:rsidRDefault="004E4F1A" w:rsidP="00F94F89">
            <w:pPr>
              <w:pStyle w:val="TableParagraph"/>
              <w:spacing w:before="5"/>
              <w:rPr>
                <w:sz w:val="24"/>
                <w:szCs w:val="24"/>
              </w:rPr>
            </w:pPr>
          </w:p>
          <w:p w14:paraId="51916AAB" w14:textId="77777777" w:rsidR="004E4F1A" w:rsidRPr="0000071B" w:rsidRDefault="004E4F1A" w:rsidP="00F94F89">
            <w:pPr>
              <w:pStyle w:val="TableParagraph"/>
              <w:spacing w:before="1"/>
              <w:ind w:left="119" w:right="96" w:hanging="1"/>
              <w:jc w:val="center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 xml:space="preserve">Word Size </w:t>
            </w:r>
            <w:r w:rsidRPr="0000071B">
              <w:rPr>
                <w:rFonts w:ascii="Times New Roman"/>
                <w:b/>
                <w:spacing w:val="-9"/>
                <w:sz w:val="24"/>
                <w:szCs w:val="24"/>
              </w:rPr>
              <w:t xml:space="preserve">in </w:t>
            </w:r>
            <w:r w:rsidRPr="0000071B">
              <w:rPr>
                <w:rFonts w:ascii="Times New Roman"/>
                <w:b/>
                <w:sz w:val="24"/>
                <w:szCs w:val="24"/>
              </w:rPr>
              <w:t>bits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B5FD9C" w14:textId="77777777" w:rsidR="004E4F1A" w:rsidRPr="0000071B" w:rsidRDefault="004E4F1A" w:rsidP="00F94F89">
            <w:pPr>
              <w:pStyle w:val="TableParagraph"/>
              <w:spacing w:before="122"/>
              <w:ind w:left="167" w:right="138"/>
              <w:jc w:val="center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>Block size (no. of words)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CF1B32" w14:textId="77777777" w:rsidR="004E4F1A" w:rsidRPr="0000071B" w:rsidRDefault="004E4F1A" w:rsidP="00F94F89">
            <w:pPr>
              <w:pStyle w:val="TableParagraph"/>
              <w:ind w:left="112" w:right="103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>No. of Sets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53189D" w14:textId="77777777" w:rsidR="004E4F1A" w:rsidRPr="0000071B" w:rsidRDefault="004E4F1A" w:rsidP="00F94F89">
            <w:pPr>
              <w:pStyle w:val="TableParagraph"/>
              <w:ind w:left="112" w:right="135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>Tag Size</w:t>
            </w:r>
            <w:r w:rsidRPr="0000071B">
              <w:rPr>
                <w:rFonts w:ascii="Times New Roman"/>
                <w:b/>
                <w:w w:val="99"/>
                <w:sz w:val="24"/>
                <w:szCs w:val="24"/>
              </w:rPr>
              <w:t xml:space="preserve"> </w:t>
            </w:r>
            <w:r w:rsidRPr="0000071B">
              <w:rPr>
                <w:rFonts w:ascii="Times New Roman"/>
                <w:b/>
                <w:sz w:val="24"/>
                <w:szCs w:val="24"/>
              </w:rPr>
              <w:t>in bits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E43BDE" w14:textId="77777777" w:rsidR="004E4F1A" w:rsidRPr="0000071B" w:rsidRDefault="004E4F1A" w:rsidP="00F94F89">
            <w:pPr>
              <w:pStyle w:val="TableParagraph"/>
              <w:ind w:left="115" w:right="124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>Index Size (Set No.) in bits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D97EA6" w14:textId="77777777" w:rsidR="004E4F1A" w:rsidRPr="0000071B" w:rsidRDefault="004E4F1A" w:rsidP="00F94F89">
            <w:pPr>
              <w:pStyle w:val="TableParagraph"/>
              <w:ind w:left="115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>Word Block Offset Size in bits</w:t>
            </w:r>
            <w:r w:rsidRPr="0000071B">
              <w:rPr>
                <w:rFonts w:ascii="Times New Roman"/>
                <w:b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DC9FB1" w14:textId="77777777" w:rsidR="004E4F1A" w:rsidRPr="0000071B" w:rsidRDefault="004E4F1A" w:rsidP="00F94F89">
            <w:pPr>
              <w:pStyle w:val="TableParagraph"/>
              <w:spacing w:line="244" w:lineRule="auto"/>
              <w:ind w:left="117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>Byte Offset Size in bits</w:t>
            </w:r>
            <w:r w:rsidRPr="0000071B">
              <w:rPr>
                <w:rFonts w:ascii="Times New Roman"/>
                <w:b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E706AB" w14:textId="77777777" w:rsidR="004E4F1A" w:rsidRPr="0000071B" w:rsidRDefault="004E4F1A" w:rsidP="00F94F89">
            <w:pPr>
              <w:pStyle w:val="TableParagraph"/>
              <w:ind w:left="115"/>
              <w:rPr>
                <w:rFonts w:ascii="Times New Roman"/>
                <w:b/>
                <w:sz w:val="24"/>
                <w:szCs w:val="24"/>
              </w:rPr>
            </w:pPr>
            <w:r w:rsidRPr="0000071B">
              <w:rPr>
                <w:rFonts w:ascii="Times New Roman"/>
                <w:b/>
                <w:sz w:val="24"/>
                <w:szCs w:val="24"/>
              </w:rPr>
              <w:t>Block Replacement Policy Needed (Yes/No)</w:t>
            </w:r>
          </w:p>
        </w:tc>
      </w:tr>
      <w:tr w:rsidR="004E4F1A" w:rsidRPr="0000071B" w14:paraId="53D4406A" w14:textId="77777777" w:rsidTr="00F94F89">
        <w:trPr>
          <w:trHeight w:val="266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9789AF" w14:textId="77777777" w:rsidR="004E4F1A" w:rsidRPr="0000071B" w:rsidRDefault="004E4F1A" w:rsidP="00F94F89">
            <w:pPr>
              <w:pStyle w:val="TableParagraph"/>
              <w:spacing w:line="210" w:lineRule="exact"/>
              <w:ind w:left="1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1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89FE41" w14:textId="77777777" w:rsidR="004E4F1A" w:rsidRPr="0000071B" w:rsidRDefault="004E4F1A" w:rsidP="00F94F89">
            <w:pPr>
              <w:pStyle w:val="TableParagraph"/>
              <w:spacing w:line="210" w:lineRule="exact"/>
              <w:ind w:left="21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8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EBCADE" w14:textId="77777777" w:rsidR="004E4F1A" w:rsidRPr="0000071B" w:rsidRDefault="004E4F1A" w:rsidP="00F94F89">
            <w:pPr>
              <w:pStyle w:val="TableParagraph"/>
              <w:spacing w:line="210" w:lineRule="exact"/>
              <w:ind w:left="18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1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D29CE3" w14:textId="77777777" w:rsidR="004E4F1A" w:rsidRPr="0000071B" w:rsidRDefault="004E4F1A" w:rsidP="00F94F89">
            <w:pPr>
              <w:pStyle w:val="TableParagraph"/>
              <w:spacing w:line="210" w:lineRule="exact"/>
              <w:ind w:left="297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9"/>
                <w:sz w:val="24"/>
                <w:szCs w:val="24"/>
              </w:rPr>
              <w:t>8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D97C11" w14:textId="77777777" w:rsidR="004E4F1A" w:rsidRPr="0000071B" w:rsidRDefault="004E4F1A" w:rsidP="00F94F89">
            <w:pPr>
              <w:pStyle w:val="TableParagraph"/>
              <w:spacing w:line="210" w:lineRule="exact"/>
              <w:ind w:right="390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8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97C95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  <w:vertAlign w:val="superscript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  <w:r w:rsidRPr="0000071B">
              <w:rPr>
                <w:rFonts w:ascii="Times New Roman"/>
                <w:sz w:val="24"/>
                <w:szCs w:val="24"/>
                <w:vertAlign w:val="superscript"/>
              </w:rPr>
              <w:t>10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D22E4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0589A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3C244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709EFF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04C83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No</w:t>
            </w:r>
          </w:p>
        </w:tc>
      </w:tr>
      <w:tr w:rsidR="004E4F1A" w:rsidRPr="0000071B" w14:paraId="354F0FDD" w14:textId="77777777" w:rsidTr="00F94F89">
        <w:trPr>
          <w:trHeight w:val="305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B8020B" w14:textId="77777777" w:rsidR="004E4F1A" w:rsidRPr="0000071B" w:rsidRDefault="004E4F1A" w:rsidP="00F94F89">
            <w:pPr>
              <w:pStyle w:val="TableParagraph"/>
              <w:spacing w:before="5"/>
              <w:ind w:left="1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2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332A2C" w14:textId="77777777" w:rsidR="004E4F1A" w:rsidRPr="0000071B" w:rsidRDefault="004E4F1A" w:rsidP="00F94F89">
            <w:pPr>
              <w:pStyle w:val="TableParagraph"/>
              <w:spacing w:line="225" w:lineRule="exact"/>
              <w:ind w:left="21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8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E5D372" w14:textId="77777777" w:rsidR="004E4F1A" w:rsidRPr="0000071B" w:rsidRDefault="004E4F1A" w:rsidP="00F94F89">
            <w:pPr>
              <w:pStyle w:val="TableParagraph"/>
              <w:spacing w:before="5"/>
              <w:ind w:left="18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2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ED80D4" w14:textId="77777777" w:rsidR="004E4F1A" w:rsidRPr="0000071B" w:rsidRDefault="004E4F1A" w:rsidP="00F94F89">
            <w:pPr>
              <w:pStyle w:val="TableParagraph"/>
              <w:spacing w:line="223" w:lineRule="exact"/>
              <w:ind w:left="297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73F245" w14:textId="77777777" w:rsidR="004E4F1A" w:rsidRPr="0000071B" w:rsidRDefault="004E4F1A" w:rsidP="00F94F89">
            <w:pPr>
              <w:pStyle w:val="TableParagraph"/>
              <w:spacing w:before="5"/>
              <w:ind w:right="390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8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2362D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  <w:vertAlign w:val="superscript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  <w:r w:rsidRPr="0000071B">
              <w:rPr>
                <w:rFonts w:ascii="Times New Roman"/>
                <w:sz w:val="24"/>
                <w:szCs w:val="24"/>
                <w:vertAlign w:val="superscript"/>
              </w:rPr>
              <w:t>8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558E0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20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AF8562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8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CCBAE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3EAC32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610023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Yes</w:t>
            </w:r>
          </w:p>
        </w:tc>
      </w:tr>
      <w:tr w:rsidR="004E4F1A" w:rsidRPr="0000071B" w14:paraId="312C76FA" w14:textId="77777777" w:rsidTr="00F94F89">
        <w:trPr>
          <w:trHeight w:val="305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06043" w14:textId="77777777" w:rsidR="004E4F1A" w:rsidRPr="0000071B" w:rsidRDefault="004E4F1A" w:rsidP="00F94F89">
            <w:pPr>
              <w:pStyle w:val="TableParagraph"/>
              <w:spacing w:before="3"/>
              <w:ind w:left="1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3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19AF0D" w14:textId="77777777" w:rsidR="004E4F1A" w:rsidRPr="0000071B" w:rsidRDefault="004E4F1A" w:rsidP="00F94F89">
            <w:pPr>
              <w:pStyle w:val="TableParagraph"/>
              <w:spacing w:line="223" w:lineRule="exact"/>
              <w:ind w:left="21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8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5D4EDB" w14:textId="77777777" w:rsidR="004E4F1A" w:rsidRPr="0000071B" w:rsidRDefault="004E4F1A" w:rsidP="00F94F89">
            <w:pPr>
              <w:pStyle w:val="TableParagraph"/>
              <w:spacing w:before="3"/>
              <w:ind w:left="18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4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6E5D4" w14:textId="77777777" w:rsidR="004E4F1A" w:rsidRPr="0000071B" w:rsidRDefault="004E4F1A" w:rsidP="00F94F89">
            <w:pPr>
              <w:pStyle w:val="TableParagraph"/>
              <w:spacing w:line="221" w:lineRule="exact"/>
              <w:ind w:left="297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CBA752" w14:textId="77777777" w:rsidR="004E4F1A" w:rsidRPr="0000071B" w:rsidRDefault="004E4F1A" w:rsidP="00F94F89">
            <w:pPr>
              <w:pStyle w:val="TableParagraph"/>
              <w:spacing w:before="3"/>
              <w:ind w:right="390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4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DEBC32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  <w:vertAlign w:val="superscript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  <w:r w:rsidRPr="0000071B">
              <w:rPr>
                <w:rFonts w:ascii="Times New Roman"/>
                <w:sz w:val="24"/>
                <w:szCs w:val="24"/>
                <w:vertAlign w:val="superscript"/>
              </w:rPr>
              <w:t>8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6A7FA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21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6E52E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8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2FADE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ED25E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93113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Yes</w:t>
            </w:r>
          </w:p>
        </w:tc>
      </w:tr>
      <w:tr w:rsidR="004E4F1A" w:rsidRPr="0000071B" w14:paraId="1D837345" w14:textId="77777777" w:rsidTr="00F94F89">
        <w:trPr>
          <w:trHeight w:val="308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DD1CD4" w14:textId="77777777" w:rsidR="004E4F1A" w:rsidRPr="0000071B" w:rsidRDefault="004E4F1A" w:rsidP="00F94F89">
            <w:pPr>
              <w:pStyle w:val="TableParagraph"/>
              <w:spacing w:before="5"/>
              <w:ind w:left="1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4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A7B9D8" w14:textId="77777777" w:rsidR="004E4F1A" w:rsidRPr="0000071B" w:rsidRDefault="004E4F1A" w:rsidP="00F94F89">
            <w:pPr>
              <w:pStyle w:val="TableParagraph"/>
              <w:spacing w:line="223" w:lineRule="exact"/>
              <w:ind w:left="21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8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918296" w14:textId="77777777" w:rsidR="004E4F1A" w:rsidRPr="0000071B" w:rsidRDefault="004E4F1A" w:rsidP="00F94F89">
            <w:pPr>
              <w:pStyle w:val="TableParagraph"/>
              <w:spacing w:before="5"/>
              <w:ind w:left="177" w:right="156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Full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4B9CA4" w14:textId="77777777" w:rsidR="004E4F1A" w:rsidRPr="0000071B" w:rsidRDefault="004E4F1A" w:rsidP="00F94F89">
            <w:pPr>
              <w:pStyle w:val="TableParagraph"/>
              <w:spacing w:line="221" w:lineRule="exact"/>
              <w:ind w:left="297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C52BDA" w14:textId="77777777" w:rsidR="004E4F1A" w:rsidRPr="0000071B" w:rsidRDefault="004E4F1A" w:rsidP="00F94F89">
            <w:pPr>
              <w:pStyle w:val="TableParagraph"/>
              <w:spacing w:before="5"/>
              <w:ind w:right="390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4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00FBB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  <w:vertAlign w:val="superscript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  <w:r w:rsidRPr="0000071B">
              <w:rPr>
                <w:rFonts w:ascii="Times New Roman"/>
                <w:sz w:val="24"/>
                <w:szCs w:val="24"/>
                <w:vertAlign w:val="superscript"/>
              </w:rPr>
              <w:t>0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841FE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2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86492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710D3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D5C0D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119B1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Yes</w:t>
            </w:r>
          </w:p>
        </w:tc>
      </w:tr>
      <w:tr w:rsidR="004E4F1A" w:rsidRPr="0000071B" w14:paraId="166E436B" w14:textId="77777777" w:rsidTr="00F94F89">
        <w:trPr>
          <w:trHeight w:val="266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E9DAFB" w14:textId="77777777" w:rsidR="004E4F1A" w:rsidRPr="0000071B" w:rsidRDefault="004E4F1A" w:rsidP="00F94F89">
            <w:pPr>
              <w:pStyle w:val="TableParagraph"/>
              <w:spacing w:line="210" w:lineRule="exact"/>
              <w:ind w:left="1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9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82C2DF" w14:textId="77777777" w:rsidR="004E4F1A" w:rsidRPr="0000071B" w:rsidRDefault="004E4F1A" w:rsidP="00F94F89">
            <w:pPr>
              <w:pStyle w:val="TableParagraph"/>
              <w:spacing w:line="210" w:lineRule="exact"/>
              <w:ind w:left="130" w:right="10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32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AD03D" w14:textId="77777777" w:rsidR="004E4F1A" w:rsidRPr="0000071B" w:rsidRDefault="004E4F1A" w:rsidP="00F94F89">
            <w:pPr>
              <w:pStyle w:val="TableParagraph"/>
              <w:spacing w:line="210" w:lineRule="exact"/>
              <w:ind w:left="18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1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364DE" w14:textId="77777777" w:rsidR="004E4F1A" w:rsidRPr="0000071B" w:rsidRDefault="004E4F1A" w:rsidP="00F94F89">
            <w:pPr>
              <w:pStyle w:val="TableParagraph"/>
              <w:spacing w:line="210" w:lineRule="exact"/>
              <w:ind w:left="297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914EAB" w14:textId="77777777" w:rsidR="004E4F1A" w:rsidRPr="0000071B" w:rsidRDefault="004E4F1A" w:rsidP="00F94F89">
            <w:pPr>
              <w:pStyle w:val="TableParagraph"/>
              <w:spacing w:line="210" w:lineRule="exact"/>
              <w:ind w:right="390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2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3F4E6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  <w:vertAlign w:val="superscript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  <w:r w:rsidRPr="0000071B">
              <w:rPr>
                <w:rFonts w:ascii="Times New Roman"/>
                <w:sz w:val="24"/>
                <w:szCs w:val="24"/>
                <w:vertAlign w:val="superscript"/>
              </w:rPr>
              <w:t>13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70248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7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F5F1F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3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0EF5F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BD173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EFCA0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No</w:t>
            </w:r>
          </w:p>
        </w:tc>
      </w:tr>
      <w:tr w:rsidR="004E4F1A" w:rsidRPr="0000071B" w14:paraId="59B5D2C2" w14:textId="77777777" w:rsidTr="00F94F89">
        <w:trPr>
          <w:trHeight w:val="305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D29AE" w14:textId="77777777" w:rsidR="004E4F1A" w:rsidRPr="0000071B" w:rsidRDefault="004E4F1A" w:rsidP="00F94F89">
            <w:pPr>
              <w:pStyle w:val="TableParagraph"/>
              <w:spacing w:before="2"/>
              <w:ind w:right="131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D4A877" w14:textId="77777777" w:rsidR="004E4F1A" w:rsidRPr="0000071B" w:rsidRDefault="004E4F1A" w:rsidP="00F94F89">
            <w:pPr>
              <w:pStyle w:val="TableParagraph"/>
              <w:spacing w:line="223" w:lineRule="exact"/>
              <w:ind w:left="130" w:right="10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32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4FB62C" w14:textId="77777777" w:rsidR="004E4F1A" w:rsidRPr="0000071B" w:rsidRDefault="004E4F1A" w:rsidP="00F94F89">
            <w:pPr>
              <w:pStyle w:val="TableParagraph"/>
              <w:spacing w:before="2"/>
              <w:ind w:left="18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2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0C80C4" w14:textId="77777777" w:rsidR="004E4F1A" w:rsidRPr="0000071B" w:rsidRDefault="004E4F1A" w:rsidP="00F94F89">
            <w:pPr>
              <w:pStyle w:val="TableParagraph"/>
              <w:spacing w:line="221" w:lineRule="exact"/>
              <w:ind w:left="297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6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B49D51" w14:textId="77777777" w:rsidR="004E4F1A" w:rsidRPr="0000071B" w:rsidRDefault="004E4F1A" w:rsidP="00F94F89">
            <w:pPr>
              <w:pStyle w:val="TableParagraph"/>
              <w:spacing w:before="2"/>
              <w:ind w:right="390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2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41C86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  <w:vertAlign w:val="superscript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  <w:r w:rsidRPr="0000071B">
              <w:rPr>
                <w:rFonts w:ascii="Times New Roman"/>
                <w:sz w:val="24"/>
                <w:szCs w:val="24"/>
                <w:vertAlign w:val="superscript"/>
              </w:rPr>
              <w:t>12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6E9F8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8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0A85CB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2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B8726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CA4CF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B512B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Yes</w:t>
            </w:r>
          </w:p>
        </w:tc>
      </w:tr>
      <w:tr w:rsidR="004E4F1A" w:rsidRPr="0000071B" w14:paraId="39000050" w14:textId="77777777" w:rsidTr="00F94F89">
        <w:trPr>
          <w:trHeight w:val="302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634B4C" w14:textId="77777777" w:rsidR="004E4F1A" w:rsidRPr="0000071B" w:rsidRDefault="004E4F1A" w:rsidP="00F94F89">
            <w:pPr>
              <w:pStyle w:val="TableParagraph"/>
              <w:spacing w:before="2"/>
              <w:ind w:right="131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1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4C6EE4" w14:textId="77777777" w:rsidR="004E4F1A" w:rsidRPr="0000071B" w:rsidRDefault="004E4F1A" w:rsidP="00F94F89">
            <w:pPr>
              <w:pStyle w:val="TableParagraph"/>
              <w:spacing w:line="223" w:lineRule="exact"/>
              <w:ind w:left="130" w:right="10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32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46D0DC" w14:textId="77777777" w:rsidR="004E4F1A" w:rsidRPr="0000071B" w:rsidRDefault="004E4F1A" w:rsidP="00F94F89">
            <w:pPr>
              <w:pStyle w:val="TableParagraph"/>
              <w:spacing w:before="2"/>
              <w:ind w:left="18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4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C74BF4" w14:textId="77777777" w:rsidR="004E4F1A" w:rsidRPr="0000071B" w:rsidRDefault="004E4F1A" w:rsidP="00F94F89">
            <w:pPr>
              <w:pStyle w:val="TableParagraph"/>
              <w:spacing w:line="221" w:lineRule="exact"/>
              <w:ind w:left="347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8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B9CD27" w14:textId="77777777" w:rsidR="004E4F1A" w:rsidRPr="0000071B" w:rsidRDefault="004E4F1A" w:rsidP="00F94F89">
            <w:pPr>
              <w:pStyle w:val="TableParagraph"/>
              <w:spacing w:before="2"/>
              <w:ind w:right="385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9"/>
                <w:sz w:val="24"/>
                <w:szCs w:val="24"/>
              </w:rPr>
              <w:t>8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FFECD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  <w:vertAlign w:val="superscript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  <w:r w:rsidRPr="0000071B">
              <w:rPr>
                <w:rFonts w:ascii="Times New Roman"/>
                <w:sz w:val="24"/>
                <w:szCs w:val="24"/>
                <w:vertAlign w:val="superscript"/>
              </w:rPr>
              <w:t>10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EC9B3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CBFF4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CCB02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4DDA1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70B0E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Yes</w:t>
            </w:r>
          </w:p>
        </w:tc>
      </w:tr>
      <w:tr w:rsidR="004E4F1A" w:rsidRPr="0000071B" w14:paraId="0E90E344" w14:textId="77777777" w:rsidTr="00F94F89">
        <w:trPr>
          <w:trHeight w:val="311"/>
          <w:jc w:val="center"/>
        </w:trPr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18D853" w14:textId="77777777" w:rsidR="004E4F1A" w:rsidRPr="0000071B" w:rsidRDefault="004E4F1A" w:rsidP="00F94F89">
            <w:pPr>
              <w:pStyle w:val="TableParagraph"/>
              <w:spacing w:before="7"/>
              <w:ind w:right="131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12</w:t>
            </w:r>
          </w:p>
        </w:tc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2FCB21" w14:textId="77777777" w:rsidR="004E4F1A" w:rsidRPr="0000071B" w:rsidRDefault="004E4F1A" w:rsidP="00F94F89">
            <w:pPr>
              <w:pStyle w:val="TableParagraph"/>
              <w:spacing w:line="225" w:lineRule="exact"/>
              <w:ind w:left="130" w:right="104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32</w:t>
            </w:r>
          </w:p>
        </w:tc>
        <w:tc>
          <w:tcPr>
            <w:tcW w:w="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90AF2C" w14:textId="77777777" w:rsidR="004E4F1A" w:rsidRPr="0000071B" w:rsidRDefault="004E4F1A" w:rsidP="00F94F89">
            <w:pPr>
              <w:pStyle w:val="TableParagraph"/>
              <w:spacing w:before="7"/>
              <w:ind w:left="177" w:right="156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Full</w:t>
            </w:r>
          </w:p>
        </w:tc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9CD9F8" w14:textId="77777777" w:rsidR="004E4F1A" w:rsidRPr="0000071B" w:rsidRDefault="004E4F1A" w:rsidP="00F94F89">
            <w:pPr>
              <w:pStyle w:val="TableParagraph"/>
              <w:spacing w:line="225" w:lineRule="exact"/>
              <w:ind w:left="347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6"/>
                <w:sz w:val="24"/>
                <w:szCs w:val="24"/>
              </w:rPr>
              <w:t>8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62AE4C" w14:textId="77777777" w:rsidR="004E4F1A" w:rsidRPr="0000071B" w:rsidRDefault="004E4F1A" w:rsidP="00F94F89">
            <w:pPr>
              <w:pStyle w:val="TableParagraph"/>
              <w:spacing w:before="7"/>
              <w:ind w:right="385"/>
              <w:jc w:val="right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w w:val="99"/>
                <w:sz w:val="24"/>
                <w:szCs w:val="24"/>
              </w:rPr>
              <w:t>8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58415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  <w:vertAlign w:val="superscript"/>
              </w:rPr>
            </w:pPr>
            <w:r w:rsidRPr="0000071B">
              <w:rPr>
                <w:rFonts w:ascii="Times New Roman"/>
                <w:sz w:val="24"/>
                <w:szCs w:val="24"/>
              </w:rPr>
              <w:t>2</w:t>
            </w:r>
            <w:r w:rsidRPr="0000071B">
              <w:rPr>
                <w:rFonts w:ascii="Times New Roman"/>
                <w:sz w:val="24"/>
                <w:szCs w:val="24"/>
                <w:vertAlign w:val="superscript"/>
              </w:rPr>
              <w:t>0</w:t>
            </w:r>
          </w:p>
        </w:tc>
        <w:tc>
          <w:tcPr>
            <w:tcW w:w="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69035B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29</w:t>
            </w:r>
          </w:p>
        </w:tc>
        <w:tc>
          <w:tcPr>
            <w:tcW w:w="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278DA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FEEB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3</w:t>
            </w:r>
          </w:p>
        </w:tc>
        <w:tc>
          <w:tcPr>
            <w:tcW w:w="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A27EF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0</w:t>
            </w:r>
          </w:p>
        </w:tc>
        <w:tc>
          <w:tcPr>
            <w:tcW w:w="1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AB5E4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Yes</w:t>
            </w:r>
          </w:p>
        </w:tc>
      </w:tr>
    </w:tbl>
    <w:p w14:paraId="676B6FDB" w14:textId="77777777" w:rsidR="004E4F1A" w:rsidRPr="0000071B" w:rsidRDefault="004E4F1A" w:rsidP="004E4F1A">
      <w:pPr>
        <w:rPr>
          <w:b/>
          <w:bCs/>
          <w:sz w:val="24"/>
          <w:szCs w:val="24"/>
        </w:rPr>
      </w:pPr>
    </w:p>
    <w:p w14:paraId="1FAF21B1" w14:textId="79AA754A" w:rsidR="004E4F1A" w:rsidRDefault="004E4F1A" w:rsidP="004E4F1A">
      <w:pPr>
        <w:rPr>
          <w:b/>
          <w:bCs/>
          <w:sz w:val="24"/>
          <w:szCs w:val="24"/>
        </w:rPr>
      </w:pPr>
      <w:r w:rsidRPr="0000071B">
        <w:rPr>
          <w:b/>
          <w:bCs/>
          <w:sz w:val="24"/>
          <w:szCs w:val="24"/>
        </w:rPr>
        <w:t>Question 2:</w:t>
      </w:r>
    </w:p>
    <w:p w14:paraId="1B628342" w14:textId="77777777" w:rsidR="0000071B" w:rsidRPr="0000071B" w:rsidRDefault="0000071B" w:rsidP="004E4F1A">
      <w:pPr>
        <w:rPr>
          <w:b/>
          <w:bCs/>
          <w:sz w:val="24"/>
          <w:szCs w:val="24"/>
        </w:rPr>
      </w:pPr>
    </w:p>
    <w:p w14:paraId="1CAC43D1" w14:textId="1723C45C" w:rsidR="004E4F1A" w:rsidRPr="00D81172" w:rsidRDefault="004E4F1A" w:rsidP="004E4F1A">
      <w:pPr>
        <w:rPr>
          <w:b/>
          <w:bCs/>
          <w:sz w:val="24"/>
          <w:szCs w:val="24"/>
        </w:rPr>
      </w:pPr>
      <w:r w:rsidRPr="0000071B">
        <w:rPr>
          <w:b/>
          <w:bCs/>
          <w:sz w:val="24"/>
          <w:szCs w:val="24"/>
        </w:rPr>
        <w:t>a)</w:t>
      </w:r>
      <w:r w:rsidR="00D81172">
        <w:rPr>
          <w:b/>
          <w:bCs/>
          <w:sz w:val="24"/>
          <w:szCs w:val="24"/>
        </w:rPr>
        <w:t xml:space="preserve"> </w:t>
      </w:r>
      <w:r w:rsidR="00D81172">
        <w:rPr>
          <w:sz w:val="24"/>
          <w:szCs w:val="24"/>
        </w:rPr>
        <w:t xml:space="preserve"> </w:t>
      </w:r>
      <w:r w:rsidR="00D81172">
        <w:rPr>
          <w:b/>
          <w:bCs/>
          <w:sz w:val="24"/>
          <w:szCs w:val="24"/>
        </w:rPr>
        <w:t xml:space="preserve">Type </w:t>
      </w:r>
      <w:proofErr w:type="gramStart"/>
      <w:r w:rsidR="00D81172">
        <w:rPr>
          <w:b/>
          <w:bCs/>
          <w:sz w:val="24"/>
          <w:szCs w:val="24"/>
        </w:rPr>
        <w:t>Of</w:t>
      </w:r>
      <w:proofErr w:type="gramEnd"/>
      <w:r w:rsidR="00D81172">
        <w:rPr>
          <w:b/>
          <w:bCs/>
          <w:sz w:val="24"/>
          <w:szCs w:val="24"/>
        </w:rPr>
        <w:t xml:space="preserve"> Miss</w:t>
      </w:r>
    </w:p>
    <w:p w14:paraId="17B26B77" w14:textId="77777777" w:rsidR="004E4F1A" w:rsidRPr="0000071B" w:rsidRDefault="004E4F1A" w:rsidP="004E4F1A">
      <w:pPr>
        <w:rPr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71"/>
        <w:gridCol w:w="1558"/>
        <w:gridCol w:w="1555"/>
        <w:gridCol w:w="1553"/>
        <w:gridCol w:w="1556"/>
        <w:gridCol w:w="1555"/>
      </w:tblGrid>
      <w:tr w:rsidR="004E4F1A" w:rsidRPr="0000071B" w14:paraId="38A97A5E" w14:textId="77777777" w:rsidTr="00F94F89">
        <w:trPr>
          <w:trHeight w:val="268"/>
          <w:jc w:val="center"/>
        </w:trPr>
        <w:tc>
          <w:tcPr>
            <w:tcW w:w="1771" w:type="dxa"/>
            <w:vMerge w:val="restart"/>
          </w:tcPr>
          <w:p w14:paraId="32D17319" w14:textId="77777777" w:rsidR="004E4F1A" w:rsidRPr="0000071B" w:rsidRDefault="004E4F1A" w:rsidP="00996E65">
            <w:pPr>
              <w:pStyle w:val="TableParagraph"/>
              <w:spacing w:before="133"/>
              <w:jc w:val="center"/>
              <w:rPr>
                <w:b/>
                <w:sz w:val="24"/>
                <w:szCs w:val="24"/>
              </w:rPr>
            </w:pPr>
            <w:r w:rsidRPr="0000071B">
              <w:rPr>
                <w:b/>
                <w:sz w:val="24"/>
                <w:szCs w:val="24"/>
              </w:rPr>
              <w:t>Instruction</w:t>
            </w:r>
          </w:p>
        </w:tc>
        <w:tc>
          <w:tcPr>
            <w:tcW w:w="7777" w:type="dxa"/>
            <w:gridSpan w:val="5"/>
          </w:tcPr>
          <w:p w14:paraId="283948C5" w14:textId="77777777" w:rsidR="004E4F1A" w:rsidRPr="0000071B" w:rsidRDefault="004E4F1A" w:rsidP="00F94F89">
            <w:pPr>
              <w:pStyle w:val="TableParagraph"/>
              <w:spacing w:line="248" w:lineRule="exact"/>
              <w:ind w:left="3295" w:right="3260"/>
              <w:jc w:val="center"/>
              <w:rPr>
                <w:b/>
                <w:sz w:val="24"/>
                <w:szCs w:val="24"/>
              </w:rPr>
            </w:pPr>
            <w:r w:rsidRPr="0000071B">
              <w:rPr>
                <w:b/>
                <w:sz w:val="24"/>
                <w:szCs w:val="24"/>
              </w:rPr>
              <w:t>Iteration No.</w:t>
            </w:r>
          </w:p>
        </w:tc>
      </w:tr>
      <w:tr w:rsidR="004E4F1A" w:rsidRPr="0000071B" w14:paraId="27F9D852" w14:textId="77777777" w:rsidTr="00F94F89">
        <w:trPr>
          <w:trHeight w:val="268"/>
          <w:jc w:val="center"/>
        </w:trPr>
        <w:tc>
          <w:tcPr>
            <w:tcW w:w="1771" w:type="dxa"/>
            <w:vMerge/>
            <w:tcBorders>
              <w:top w:val="nil"/>
            </w:tcBorders>
          </w:tcPr>
          <w:p w14:paraId="58C848F4" w14:textId="77777777" w:rsidR="004E4F1A" w:rsidRPr="0000071B" w:rsidRDefault="004E4F1A" w:rsidP="00F94F89">
            <w:pPr>
              <w:rPr>
                <w:sz w:val="24"/>
                <w:szCs w:val="24"/>
              </w:rPr>
            </w:pPr>
          </w:p>
        </w:tc>
        <w:tc>
          <w:tcPr>
            <w:tcW w:w="1558" w:type="dxa"/>
          </w:tcPr>
          <w:p w14:paraId="16A3AC8F" w14:textId="77777777" w:rsidR="004E4F1A" w:rsidRPr="0000071B" w:rsidRDefault="004E4F1A" w:rsidP="00F94F89">
            <w:pPr>
              <w:pStyle w:val="TableParagraph"/>
              <w:spacing w:line="248" w:lineRule="exact"/>
              <w:ind w:left="22"/>
              <w:jc w:val="center"/>
              <w:rPr>
                <w:b/>
                <w:sz w:val="24"/>
                <w:szCs w:val="24"/>
              </w:rPr>
            </w:pPr>
            <w:r w:rsidRPr="0000071B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555" w:type="dxa"/>
          </w:tcPr>
          <w:p w14:paraId="201F9D5A" w14:textId="77777777" w:rsidR="004E4F1A" w:rsidRPr="0000071B" w:rsidRDefault="004E4F1A" w:rsidP="00F94F89">
            <w:pPr>
              <w:pStyle w:val="TableParagraph"/>
              <w:spacing w:line="248" w:lineRule="exact"/>
              <w:ind w:left="21"/>
              <w:jc w:val="center"/>
              <w:rPr>
                <w:b/>
                <w:sz w:val="24"/>
                <w:szCs w:val="24"/>
              </w:rPr>
            </w:pPr>
            <w:r w:rsidRPr="0000071B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553" w:type="dxa"/>
          </w:tcPr>
          <w:p w14:paraId="77E45065" w14:textId="77777777" w:rsidR="004E4F1A" w:rsidRPr="0000071B" w:rsidRDefault="004E4F1A" w:rsidP="00F94F89">
            <w:pPr>
              <w:pStyle w:val="TableParagraph"/>
              <w:spacing w:line="248" w:lineRule="exact"/>
              <w:ind w:left="24"/>
              <w:jc w:val="center"/>
              <w:rPr>
                <w:b/>
                <w:sz w:val="24"/>
                <w:szCs w:val="24"/>
              </w:rPr>
            </w:pPr>
            <w:r w:rsidRPr="0000071B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556" w:type="dxa"/>
          </w:tcPr>
          <w:p w14:paraId="0CED3692" w14:textId="77777777" w:rsidR="004E4F1A" w:rsidRPr="0000071B" w:rsidRDefault="004E4F1A" w:rsidP="00F94F89">
            <w:pPr>
              <w:pStyle w:val="TableParagraph"/>
              <w:spacing w:line="248" w:lineRule="exact"/>
              <w:ind w:left="26"/>
              <w:jc w:val="center"/>
              <w:rPr>
                <w:b/>
                <w:sz w:val="24"/>
                <w:szCs w:val="24"/>
              </w:rPr>
            </w:pPr>
            <w:r w:rsidRPr="0000071B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555" w:type="dxa"/>
          </w:tcPr>
          <w:p w14:paraId="03532688" w14:textId="77777777" w:rsidR="004E4F1A" w:rsidRPr="0000071B" w:rsidRDefault="004E4F1A" w:rsidP="00F94F89">
            <w:pPr>
              <w:pStyle w:val="TableParagraph"/>
              <w:spacing w:line="248" w:lineRule="exact"/>
              <w:ind w:left="21"/>
              <w:jc w:val="center"/>
              <w:rPr>
                <w:b/>
                <w:sz w:val="24"/>
                <w:szCs w:val="24"/>
              </w:rPr>
            </w:pPr>
            <w:r w:rsidRPr="0000071B">
              <w:rPr>
                <w:b/>
                <w:sz w:val="24"/>
                <w:szCs w:val="24"/>
              </w:rPr>
              <w:t>5</w:t>
            </w:r>
          </w:p>
        </w:tc>
      </w:tr>
      <w:tr w:rsidR="004E4F1A" w:rsidRPr="0000071B" w14:paraId="5C738610" w14:textId="77777777" w:rsidTr="00F94F89">
        <w:trPr>
          <w:trHeight w:val="265"/>
          <w:jc w:val="center"/>
        </w:trPr>
        <w:tc>
          <w:tcPr>
            <w:tcW w:w="1771" w:type="dxa"/>
          </w:tcPr>
          <w:p w14:paraId="36EC7C03" w14:textId="77777777" w:rsidR="004E4F1A" w:rsidRPr="0000071B" w:rsidRDefault="004E4F1A" w:rsidP="00F94F89">
            <w:pPr>
              <w:pStyle w:val="TableParagraph"/>
              <w:spacing w:line="246" w:lineRule="exact"/>
              <w:ind w:left="115"/>
              <w:rPr>
                <w:sz w:val="24"/>
                <w:szCs w:val="24"/>
              </w:rPr>
            </w:pPr>
            <w:proofErr w:type="spellStart"/>
            <w:r w:rsidRPr="0000071B">
              <w:rPr>
                <w:sz w:val="24"/>
                <w:szCs w:val="24"/>
              </w:rPr>
              <w:t>lw</w:t>
            </w:r>
            <w:proofErr w:type="spellEnd"/>
            <w:r w:rsidRPr="0000071B">
              <w:rPr>
                <w:sz w:val="24"/>
                <w:szCs w:val="24"/>
              </w:rPr>
              <w:t xml:space="preserve"> $t1, 0xA4($0)</w:t>
            </w:r>
          </w:p>
        </w:tc>
        <w:tc>
          <w:tcPr>
            <w:tcW w:w="1558" w:type="dxa"/>
          </w:tcPr>
          <w:p w14:paraId="295E4EBE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Compulsory</w:t>
            </w:r>
          </w:p>
        </w:tc>
        <w:tc>
          <w:tcPr>
            <w:tcW w:w="1555" w:type="dxa"/>
          </w:tcPr>
          <w:p w14:paraId="21FF85B9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3" w:type="dxa"/>
          </w:tcPr>
          <w:p w14:paraId="62B9D49C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6" w:type="dxa"/>
          </w:tcPr>
          <w:p w14:paraId="0E1E4CAD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5" w:type="dxa"/>
          </w:tcPr>
          <w:p w14:paraId="3B7040D2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</w:tr>
      <w:tr w:rsidR="004E4F1A" w:rsidRPr="0000071B" w14:paraId="3E27987E" w14:textId="77777777" w:rsidTr="00F94F89">
        <w:trPr>
          <w:trHeight w:val="268"/>
          <w:jc w:val="center"/>
        </w:trPr>
        <w:tc>
          <w:tcPr>
            <w:tcW w:w="1771" w:type="dxa"/>
          </w:tcPr>
          <w:p w14:paraId="56EB027B" w14:textId="77777777" w:rsidR="004E4F1A" w:rsidRPr="0000071B" w:rsidRDefault="004E4F1A" w:rsidP="00F94F89">
            <w:pPr>
              <w:pStyle w:val="TableParagraph"/>
              <w:spacing w:line="248" w:lineRule="exact"/>
              <w:ind w:left="115"/>
              <w:rPr>
                <w:sz w:val="24"/>
                <w:szCs w:val="24"/>
              </w:rPr>
            </w:pPr>
            <w:proofErr w:type="spellStart"/>
            <w:r w:rsidRPr="0000071B">
              <w:rPr>
                <w:sz w:val="24"/>
                <w:szCs w:val="24"/>
              </w:rPr>
              <w:t>lw</w:t>
            </w:r>
            <w:proofErr w:type="spellEnd"/>
            <w:r w:rsidRPr="0000071B">
              <w:rPr>
                <w:sz w:val="24"/>
                <w:szCs w:val="24"/>
              </w:rPr>
              <w:t xml:space="preserve"> $t2, 0xA8($0)</w:t>
            </w:r>
          </w:p>
        </w:tc>
        <w:tc>
          <w:tcPr>
            <w:tcW w:w="1558" w:type="dxa"/>
          </w:tcPr>
          <w:p w14:paraId="10CB0D64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5" w:type="dxa"/>
          </w:tcPr>
          <w:p w14:paraId="58CD6D99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3" w:type="dxa"/>
          </w:tcPr>
          <w:p w14:paraId="5BF2703B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6" w:type="dxa"/>
          </w:tcPr>
          <w:p w14:paraId="7EC8659D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5" w:type="dxa"/>
          </w:tcPr>
          <w:p w14:paraId="68EF4499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</w:tr>
      <w:tr w:rsidR="004E4F1A" w:rsidRPr="0000071B" w14:paraId="6805B781" w14:textId="77777777" w:rsidTr="00F94F89">
        <w:trPr>
          <w:trHeight w:val="268"/>
          <w:jc w:val="center"/>
        </w:trPr>
        <w:tc>
          <w:tcPr>
            <w:tcW w:w="1771" w:type="dxa"/>
          </w:tcPr>
          <w:p w14:paraId="1011FDBB" w14:textId="77777777" w:rsidR="004E4F1A" w:rsidRPr="0000071B" w:rsidRDefault="004E4F1A" w:rsidP="00F94F89">
            <w:pPr>
              <w:pStyle w:val="TableParagraph"/>
              <w:spacing w:line="248" w:lineRule="exact"/>
              <w:ind w:left="115"/>
              <w:rPr>
                <w:sz w:val="24"/>
                <w:szCs w:val="24"/>
              </w:rPr>
            </w:pPr>
            <w:proofErr w:type="spellStart"/>
            <w:r w:rsidRPr="0000071B">
              <w:rPr>
                <w:sz w:val="24"/>
                <w:szCs w:val="24"/>
              </w:rPr>
              <w:t>lw</w:t>
            </w:r>
            <w:proofErr w:type="spellEnd"/>
            <w:r w:rsidRPr="0000071B">
              <w:rPr>
                <w:sz w:val="24"/>
                <w:szCs w:val="24"/>
              </w:rPr>
              <w:t xml:space="preserve"> $t3, 0</w:t>
            </w:r>
            <w:proofErr w:type="gramStart"/>
            <w:r w:rsidRPr="0000071B">
              <w:rPr>
                <w:sz w:val="24"/>
                <w:szCs w:val="24"/>
              </w:rPr>
              <w:t>xAC(</w:t>
            </w:r>
            <w:proofErr w:type="gramEnd"/>
            <w:r w:rsidRPr="0000071B">
              <w:rPr>
                <w:sz w:val="24"/>
                <w:szCs w:val="24"/>
              </w:rPr>
              <w:t>$0)</w:t>
            </w:r>
          </w:p>
        </w:tc>
        <w:tc>
          <w:tcPr>
            <w:tcW w:w="1558" w:type="dxa"/>
          </w:tcPr>
          <w:p w14:paraId="1D3FAE40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5" w:type="dxa"/>
          </w:tcPr>
          <w:p w14:paraId="2F0C9362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3" w:type="dxa"/>
          </w:tcPr>
          <w:p w14:paraId="107EF10B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6" w:type="dxa"/>
          </w:tcPr>
          <w:p w14:paraId="70F1EFAF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  <w:tc>
          <w:tcPr>
            <w:tcW w:w="1555" w:type="dxa"/>
          </w:tcPr>
          <w:p w14:paraId="0C8511BA" w14:textId="77777777" w:rsidR="004E4F1A" w:rsidRPr="0000071B" w:rsidRDefault="004E4F1A" w:rsidP="00F94F89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00071B">
              <w:rPr>
                <w:rFonts w:ascii="Times New Roman"/>
                <w:sz w:val="24"/>
                <w:szCs w:val="24"/>
              </w:rPr>
              <w:t>Hit</w:t>
            </w:r>
          </w:p>
        </w:tc>
      </w:tr>
    </w:tbl>
    <w:p w14:paraId="3E5DACC6" w14:textId="77777777" w:rsidR="004E4F1A" w:rsidRPr="0000071B" w:rsidRDefault="004E4F1A" w:rsidP="004E4F1A">
      <w:pPr>
        <w:jc w:val="center"/>
        <w:rPr>
          <w:sz w:val="24"/>
          <w:szCs w:val="24"/>
        </w:rPr>
      </w:pPr>
    </w:p>
    <w:p w14:paraId="2ABA0AC3" w14:textId="77777777" w:rsidR="004E4F1A" w:rsidRPr="0000071B" w:rsidRDefault="004E4F1A" w:rsidP="004E4F1A">
      <w:pPr>
        <w:rPr>
          <w:b/>
          <w:bCs/>
          <w:sz w:val="24"/>
          <w:szCs w:val="24"/>
        </w:rPr>
      </w:pPr>
      <w:r w:rsidRPr="0000071B">
        <w:rPr>
          <w:b/>
          <w:bCs/>
          <w:sz w:val="24"/>
          <w:szCs w:val="24"/>
        </w:rPr>
        <w:t>b)</w:t>
      </w:r>
    </w:p>
    <w:p w14:paraId="3E3BA4B8" w14:textId="77777777" w:rsidR="004E4F1A" w:rsidRPr="0000071B" w:rsidRDefault="004E4F1A" w:rsidP="004E4F1A">
      <w:pPr>
        <w:jc w:val="center"/>
        <w:rPr>
          <w:b/>
          <w:bCs/>
          <w:sz w:val="24"/>
          <w:szCs w:val="24"/>
        </w:rPr>
      </w:pPr>
      <w:r w:rsidRPr="0000071B">
        <w:rPr>
          <w:b/>
          <w:bCs/>
          <w:sz w:val="24"/>
          <w:szCs w:val="24"/>
        </w:rPr>
        <w:t>Cache Representation</w:t>
      </w:r>
    </w:p>
    <w:p w14:paraId="630839FD" w14:textId="344CF70B" w:rsidR="004E4F1A" w:rsidRPr="0000071B" w:rsidRDefault="004E4F1A" w:rsidP="004E4F1A">
      <w:pPr>
        <w:jc w:val="center"/>
        <w:rPr>
          <w:b/>
          <w:bCs/>
          <w:sz w:val="24"/>
          <w:szCs w:val="24"/>
        </w:rPr>
      </w:pPr>
      <w:r w:rsidRPr="0000071B">
        <w:rPr>
          <w:noProof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margin" w:tblpY="6"/>
        <w:tblW w:w="9396" w:type="dxa"/>
        <w:tblLook w:val="04A0" w:firstRow="1" w:lastRow="0" w:firstColumn="1" w:lastColumn="0" w:noHBand="0" w:noVBand="1"/>
      </w:tblPr>
      <w:tblGrid>
        <w:gridCol w:w="910"/>
        <w:gridCol w:w="942"/>
        <w:gridCol w:w="1500"/>
        <w:gridCol w:w="1511"/>
        <w:gridCol w:w="1511"/>
        <w:gridCol w:w="1511"/>
        <w:gridCol w:w="1511"/>
      </w:tblGrid>
      <w:tr w:rsidR="004E4F1A" w:rsidRPr="0000071B" w14:paraId="45F672B3" w14:textId="77777777" w:rsidTr="004E4F1A">
        <w:trPr>
          <w:trHeight w:val="286"/>
        </w:trPr>
        <w:tc>
          <w:tcPr>
            <w:tcW w:w="910" w:type="dxa"/>
          </w:tcPr>
          <w:p w14:paraId="7A5CEFD2" w14:textId="1E46E114" w:rsidR="004E4F1A" w:rsidRPr="0000071B" w:rsidRDefault="004E4F1A" w:rsidP="004E4F1A">
            <w:pPr>
              <w:rPr>
                <w:sz w:val="24"/>
                <w:szCs w:val="24"/>
              </w:rPr>
            </w:pPr>
          </w:p>
        </w:tc>
        <w:tc>
          <w:tcPr>
            <w:tcW w:w="942" w:type="dxa"/>
          </w:tcPr>
          <w:p w14:paraId="5A694160" w14:textId="77777777" w:rsidR="004E4F1A" w:rsidRPr="001561E9" w:rsidRDefault="004E4F1A" w:rsidP="004E4F1A">
            <w:pPr>
              <w:jc w:val="center"/>
              <w:rPr>
                <w:b/>
                <w:bCs/>
                <w:sz w:val="24"/>
                <w:szCs w:val="24"/>
              </w:rPr>
            </w:pPr>
            <w:r w:rsidRPr="001561E9">
              <w:rPr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1500" w:type="dxa"/>
          </w:tcPr>
          <w:p w14:paraId="12FDE3E8" w14:textId="77777777" w:rsidR="004E4F1A" w:rsidRPr="001561E9" w:rsidRDefault="004E4F1A" w:rsidP="004E4F1A">
            <w:pPr>
              <w:jc w:val="center"/>
              <w:rPr>
                <w:b/>
                <w:bCs/>
                <w:sz w:val="24"/>
                <w:szCs w:val="24"/>
              </w:rPr>
            </w:pPr>
            <w:r w:rsidRPr="001561E9">
              <w:rPr>
                <w:b/>
                <w:bCs/>
                <w:sz w:val="24"/>
                <w:szCs w:val="24"/>
              </w:rPr>
              <w:t>Tag</w:t>
            </w:r>
          </w:p>
        </w:tc>
        <w:tc>
          <w:tcPr>
            <w:tcW w:w="1511" w:type="dxa"/>
          </w:tcPr>
          <w:p w14:paraId="311D0191" w14:textId="77777777" w:rsidR="004E4F1A" w:rsidRPr="001561E9" w:rsidRDefault="004E4F1A" w:rsidP="004E4F1A">
            <w:pPr>
              <w:jc w:val="center"/>
              <w:rPr>
                <w:b/>
                <w:bCs/>
                <w:sz w:val="24"/>
                <w:szCs w:val="24"/>
              </w:rPr>
            </w:pPr>
            <w:r w:rsidRPr="001561E9">
              <w:rPr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1511" w:type="dxa"/>
          </w:tcPr>
          <w:p w14:paraId="40D1D9B0" w14:textId="77777777" w:rsidR="004E4F1A" w:rsidRPr="001561E9" w:rsidRDefault="004E4F1A" w:rsidP="004E4F1A">
            <w:pPr>
              <w:jc w:val="center"/>
              <w:rPr>
                <w:b/>
                <w:bCs/>
                <w:sz w:val="24"/>
                <w:szCs w:val="24"/>
              </w:rPr>
            </w:pPr>
            <w:r w:rsidRPr="001561E9">
              <w:rPr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1511" w:type="dxa"/>
          </w:tcPr>
          <w:p w14:paraId="4D990FC0" w14:textId="77777777" w:rsidR="004E4F1A" w:rsidRPr="001561E9" w:rsidRDefault="004E4F1A" w:rsidP="004E4F1A">
            <w:pPr>
              <w:jc w:val="center"/>
              <w:rPr>
                <w:b/>
                <w:bCs/>
                <w:sz w:val="24"/>
                <w:szCs w:val="24"/>
              </w:rPr>
            </w:pPr>
            <w:r w:rsidRPr="001561E9">
              <w:rPr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1511" w:type="dxa"/>
          </w:tcPr>
          <w:p w14:paraId="03FE184A" w14:textId="77777777" w:rsidR="004E4F1A" w:rsidRPr="001561E9" w:rsidRDefault="004E4F1A" w:rsidP="004E4F1A">
            <w:pPr>
              <w:jc w:val="center"/>
              <w:rPr>
                <w:b/>
                <w:bCs/>
                <w:sz w:val="24"/>
                <w:szCs w:val="24"/>
              </w:rPr>
            </w:pPr>
            <w:r w:rsidRPr="001561E9">
              <w:rPr>
                <w:b/>
                <w:bCs/>
                <w:sz w:val="24"/>
                <w:szCs w:val="24"/>
              </w:rPr>
              <w:t>Data</w:t>
            </w:r>
          </w:p>
        </w:tc>
      </w:tr>
      <w:tr w:rsidR="004E4F1A" w:rsidRPr="0000071B" w14:paraId="7E34C489" w14:textId="77777777" w:rsidTr="004E4F1A">
        <w:trPr>
          <w:trHeight w:val="297"/>
        </w:trPr>
        <w:tc>
          <w:tcPr>
            <w:tcW w:w="910" w:type="dxa"/>
          </w:tcPr>
          <w:p w14:paraId="1A9B1020" w14:textId="77777777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>Set 1</w:t>
            </w:r>
          </w:p>
        </w:tc>
        <w:tc>
          <w:tcPr>
            <w:tcW w:w="942" w:type="dxa"/>
          </w:tcPr>
          <w:p w14:paraId="49C65FF6" w14:textId="77777777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>1 bit</w:t>
            </w:r>
          </w:p>
        </w:tc>
        <w:tc>
          <w:tcPr>
            <w:tcW w:w="1500" w:type="dxa"/>
          </w:tcPr>
          <w:p w14:paraId="5A5C2D04" w14:textId="77777777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>27 bits</w:t>
            </w:r>
          </w:p>
        </w:tc>
        <w:tc>
          <w:tcPr>
            <w:tcW w:w="1511" w:type="dxa"/>
          </w:tcPr>
          <w:p w14:paraId="1D37EBB1" w14:textId="16B95936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32 </w:t>
            </w:r>
            <w:r w:rsidR="001561E9" w:rsidRPr="0000071B">
              <w:rPr>
                <w:sz w:val="24"/>
                <w:szCs w:val="24"/>
              </w:rPr>
              <w:t>bits</w:t>
            </w:r>
          </w:p>
        </w:tc>
        <w:tc>
          <w:tcPr>
            <w:tcW w:w="1511" w:type="dxa"/>
          </w:tcPr>
          <w:p w14:paraId="055994BC" w14:textId="7217A2B5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32 </w:t>
            </w:r>
            <w:r w:rsidR="001561E9" w:rsidRPr="0000071B">
              <w:rPr>
                <w:sz w:val="24"/>
                <w:szCs w:val="24"/>
              </w:rPr>
              <w:t>bits</w:t>
            </w:r>
          </w:p>
        </w:tc>
        <w:tc>
          <w:tcPr>
            <w:tcW w:w="1511" w:type="dxa"/>
          </w:tcPr>
          <w:p w14:paraId="58ABA2F2" w14:textId="3F28B8FC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32 </w:t>
            </w:r>
            <w:r w:rsidR="001561E9" w:rsidRPr="0000071B">
              <w:rPr>
                <w:sz w:val="24"/>
                <w:szCs w:val="24"/>
              </w:rPr>
              <w:t>bits</w:t>
            </w:r>
          </w:p>
        </w:tc>
        <w:tc>
          <w:tcPr>
            <w:tcW w:w="1511" w:type="dxa"/>
          </w:tcPr>
          <w:p w14:paraId="4B971606" w14:textId="456DC2F3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32 </w:t>
            </w:r>
            <w:r w:rsidR="001561E9" w:rsidRPr="0000071B">
              <w:rPr>
                <w:sz w:val="24"/>
                <w:szCs w:val="24"/>
              </w:rPr>
              <w:t>bits</w:t>
            </w:r>
          </w:p>
        </w:tc>
      </w:tr>
      <w:tr w:rsidR="004E4F1A" w:rsidRPr="0000071B" w14:paraId="3E406614" w14:textId="77777777" w:rsidTr="004E4F1A">
        <w:trPr>
          <w:trHeight w:val="297"/>
        </w:trPr>
        <w:tc>
          <w:tcPr>
            <w:tcW w:w="910" w:type="dxa"/>
          </w:tcPr>
          <w:p w14:paraId="4964AC3D" w14:textId="77777777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>Set 0</w:t>
            </w:r>
          </w:p>
        </w:tc>
        <w:tc>
          <w:tcPr>
            <w:tcW w:w="942" w:type="dxa"/>
          </w:tcPr>
          <w:p w14:paraId="36306C5D" w14:textId="77777777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>1 bit</w:t>
            </w:r>
          </w:p>
        </w:tc>
        <w:tc>
          <w:tcPr>
            <w:tcW w:w="1500" w:type="dxa"/>
          </w:tcPr>
          <w:p w14:paraId="7AB9FB35" w14:textId="77777777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27 bits </w:t>
            </w:r>
          </w:p>
        </w:tc>
        <w:tc>
          <w:tcPr>
            <w:tcW w:w="1511" w:type="dxa"/>
          </w:tcPr>
          <w:p w14:paraId="4BE70EC6" w14:textId="34DB8681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32 </w:t>
            </w:r>
            <w:r w:rsidR="001561E9" w:rsidRPr="0000071B">
              <w:rPr>
                <w:sz w:val="24"/>
                <w:szCs w:val="24"/>
              </w:rPr>
              <w:t>bits</w:t>
            </w:r>
          </w:p>
        </w:tc>
        <w:tc>
          <w:tcPr>
            <w:tcW w:w="1511" w:type="dxa"/>
          </w:tcPr>
          <w:p w14:paraId="7A2E98C5" w14:textId="2ADB41D3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32 </w:t>
            </w:r>
            <w:r w:rsidR="001561E9" w:rsidRPr="0000071B">
              <w:rPr>
                <w:sz w:val="24"/>
                <w:szCs w:val="24"/>
              </w:rPr>
              <w:t>bits</w:t>
            </w:r>
          </w:p>
        </w:tc>
        <w:tc>
          <w:tcPr>
            <w:tcW w:w="1511" w:type="dxa"/>
          </w:tcPr>
          <w:p w14:paraId="68A7AB69" w14:textId="73531772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32 </w:t>
            </w:r>
            <w:r w:rsidR="001561E9" w:rsidRPr="0000071B">
              <w:rPr>
                <w:sz w:val="24"/>
                <w:szCs w:val="24"/>
              </w:rPr>
              <w:t>bits</w:t>
            </w:r>
          </w:p>
        </w:tc>
        <w:tc>
          <w:tcPr>
            <w:tcW w:w="1511" w:type="dxa"/>
          </w:tcPr>
          <w:p w14:paraId="0367C014" w14:textId="65CD0AFF" w:rsidR="004E4F1A" w:rsidRPr="0000071B" w:rsidRDefault="004E4F1A" w:rsidP="004E4F1A">
            <w:pPr>
              <w:jc w:val="center"/>
              <w:rPr>
                <w:sz w:val="24"/>
                <w:szCs w:val="24"/>
              </w:rPr>
            </w:pPr>
            <w:r w:rsidRPr="0000071B">
              <w:rPr>
                <w:sz w:val="24"/>
                <w:szCs w:val="24"/>
              </w:rPr>
              <w:t xml:space="preserve">32 </w:t>
            </w:r>
            <w:r w:rsidR="001561E9" w:rsidRPr="0000071B">
              <w:rPr>
                <w:sz w:val="24"/>
                <w:szCs w:val="24"/>
              </w:rPr>
              <w:t>bits</w:t>
            </w:r>
          </w:p>
        </w:tc>
      </w:tr>
    </w:tbl>
    <w:p w14:paraId="001EE524" w14:textId="07AE4075" w:rsidR="00F94F89" w:rsidRPr="0000071B" w:rsidRDefault="00F94F89">
      <w:pPr>
        <w:rPr>
          <w:sz w:val="24"/>
          <w:szCs w:val="24"/>
        </w:rPr>
      </w:pPr>
    </w:p>
    <w:p w14:paraId="42EB8BB7" w14:textId="2330CD7E" w:rsidR="004E4F1A" w:rsidRPr="0000071B" w:rsidRDefault="004E4F1A">
      <w:pPr>
        <w:rPr>
          <w:sz w:val="24"/>
          <w:szCs w:val="24"/>
        </w:rPr>
      </w:pPr>
      <w:r w:rsidRPr="0000071B">
        <w:rPr>
          <w:sz w:val="24"/>
          <w:szCs w:val="24"/>
        </w:rPr>
        <w:t>Cache Capacity = 8 words</w:t>
      </w:r>
    </w:p>
    <w:p w14:paraId="224827BA" w14:textId="015A5FD2" w:rsidR="004E4F1A" w:rsidRPr="0000071B" w:rsidRDefault="004E4F1A">
      <w:pPr>
        <w:rPr>
          <w:sz w:val="24"/>
          <w:szCs w:val="24"/>
        </w:rPr>
      </w:pPr>
      <w:r w:rsidRPr="0000071B">
        <w:rPr>
          <w:sz w:val="24"/>
          <w:szCs w:val="24"/>
        </w:rPr>
        <w:t>Block Size = 4 words</w:t>
      </w:r>
    </w:p>
    <w:p w14:paraId="031A9C30" w14:textId="328C965B" w:rsidR="004E4F1A" w:rsidRPr="0000071B" w:rsidRDefault="004E4F1A">
      <w:pPr>
        <w:rPr>
          <w:sz w:val="24"/>
          <w:szCs w:val="24"/>
        </w:rPr>
      </w:pPr>
      <w:r w:rsidRPr="0000071B">
        <w:rPr>
          <w:sz w:val="24"/>
          <w:szCs w:val="24"/>
        </w:rPr>
        <w:t xml:space="preserve">N = 1 </w:t>
      </w:r>
    </w:p>
    <w:p w14:paraId="68A05F36" w14:textId="3328C2AA" w:rsidR="004E4F1A" w:rsidRPr="0000071B" w:rsidRDefault="004E4F1A">
      <w:pPr>
        <w:rPr>
          <w:sz w:val="24"/>
          <w:szCs w:val="24"/>
        </w:rPr>
      </w:pPr>
      <w:r w:rsidRPr="0000071B">
        <w:rPr>
          <w:sz w:val="24"/>
          <w:szCs w:val="24"/>
        </w:rPr>
        <w:lastRenderedPageBreak/>
        <w:t>Block Offset = log</w:t>
      </w:r>
      <w:r w:rsidRPr="0000071B">
        <w:rPr>
          <w:sz w:val="24"/>
          <w:szCs w:val="24"/>
          <w:vertAlign w:val="subscript"/>
        </w:rPr>
        <w:t>2</w:t>
      </w:r>
      <w:r w:rsidRPr="0000071B">
        <w:rPr>
          <w:sz w:val="24"/>
          <w:szCs w:val="24"/>
          <w:vertAlign w:val="superscript"/>
        </w:rPr>
        <w:t xml:space="preserve">4 </w:t>
      </w:r>
      <w:r w:rsidRPr="0000071B">
        <w:rPr>
          <w:sz w:val="24"/>
          <w:szCs w:val="24"/>
        </w:rPr>
        <w:t>= 2 bits</w:t>
      </w:r>
    </w:p>
    <w:p w14:paraId="0C3DEE09" w14:textId="2DCAAF23" w:rsidR="004E4F1A" w:rsidRPr="0000071B" w:rsidRDefault="004E4F1A" w:rsidP="004E4F1A">
      <w:pPr>
        <w:rPr>
          <w:sz w:val="24"/>
          <w:szCs w:val="24"/>
        </w:rPr>
      </w:pPr>
      <w:r w:rsidRPr="0000071B">
        <w:rPr>
          <w:sz w:val="24"/>
          <w:szCs w:val="24"/>
        </w:rPr>
        <w:t>Byte Offset = log</w:t>
      </w:r>
      <w:r w:rsidRPr="0000071B">
        <w:rPr>
          <w:sz w:val="24"/>
          <w:szCs w:val="24"/>
          <w:vertAlign w:val="subscript"/>
        </w:rPr>
        <w:t>2</w:t>
      </w:r>
      <w:r w:rsidRPr="0000071B">
        <w:rPr>
          <w:sz w:val="24"/>
          <w:szCs w:val="24"/>
          <w:vertAlign w:val="superscript"/>
        </w:rPr>
        <w:t xml:space="preserve">4 </w:t>
      </w:r>
      <w:r w:rsidRPr="0000071B">
        <w:rPr>
          <w:sz w:val="24"/>
          <w:szCs w:val="24"/>
        </w:rPr>
        <w:t>= 2 bits</w:t>
      </w:r>
    </w:p>
    <w:p w14:paraId="5D0D5BC8" w14:textId="0025593F" w:rsidR="004E4F1A" w:rsidRPr="0000071B" w:rsidRDefault="004E4F1A" w:rsidP="004E4F1A">
      <w:pPr>
        <w:rPr>
          <w:sz w:val="24"/>
          <w:szCs w:val="24"/>
        </w:rPr>
      </w:pPr>
      <w:r w:rsidRPr="0000071B">
        <w:rPr>
          <w:sz w:val="24"/>
          <w:szCs w:val="24"/>
        </w:rPr>
        <w:t xml:space="preserve">Set Size = 8/4 = 2/1 = 2 </w:t>
      </w:r>
    </w:p>
    <w:p w14:paraId="33DD6788" w14:textId="7903D97C" w:rsidR="004E4F1A" w:rsidRPr="0000071B" w:rsidRDefault="004E4F1A" w:rsidP="004E4F1A">
      <w:pPr>
        <w:rPr>
          <w:sz w:val="24"/>
          <w:szCs w:val="24"/>
        </w:rPr>
      </w:pPr>
      <w:r w:rsidRPr="0000071B">
        <w:rPr>
          <w:sz w:val="24"/>
          <w:szCs w:val="24"/>
        </w:rPr>
        <w:t>Set = 1 bit</w:t>
      </w:r>
    </w:p>
    <w:p w14:paraId="70FBCA42" w14:textId="4DEA71ED" w:rsidR="004E4F1A" w:rsidRPr="0000071B" w:rsidRDefault="004E4F1A" w:rsidP="004E4F1A">
      <w:pPr>
        <w:rPr>
          <w:sz w:val="24"/>
          <w:szCs w:val="24"/>
        </w:rPr>
      </w:pPr>
      <w:r w:rsidRPr="0000071B">
        <w:rPr>
          <w:sz w:val="24"/>
          <w:szCs w:val="24"/>
        </w:rPr>
        <w:t>Tag = 32 – (1 + 2 + 2) = 27 bits</w:t>
      </w:r>
    </w:p>
    <w:p w14:paraId="0321C1FE" w14:textId="1DFFC5D7" w:rsidR="0000071B" w:rsidRPr="0000071B" w:rsidRDefault="004E4F1A">
      <w:pPr>
        <w:rPr>
          <w:sz w:val="24"/>
          <w:szCs w:val="24"/>
        </w:rPr>
      </w:pPr>
      <w:r w:rsidRPr="0000071B">
        <w:rPr>
          <w:sz w:val="24"/>
          <w:szCs w:val="24"/>
        </w:rPr>
        <w:t xml:space="preserve">Total Cache Memory </w:t>
      </w:r>
      <w:r w:rsidR="0000071B" w:rsidRPr="0000071B">
        <w:rPr>
          <w:sz w:val="24"/>
          <w:szCs w:val="24"/>
        </w:rPr>
        <w:t>= (1</w:t>
      </w:r>
      <w:r w:rsidRPr="0000071B">
        <w:rPr>
          <w:sz w:val="24"/>
          <w:szCs w:val="24"/>
        </w:rPr>
        <w:t xml:space="preserve"> + 27 + 32 + 32 +32 + </w:t>
      </w:r>
      <w:proofErr w:type="gramStart"/>
      <w:r w:rsidRPr="0000071B">
        <w:rPr>
          <w:sz w:val="24"/>
          <w:szCs w:val="24"/>
        </w:rPr>
        <w:t>32 )</w:t>
      </w:r>
      <w:proofErr w:type="gramEnd"/>
      <w:r w:rsidRPr="0000071B">
        <w:rPr>
          <w:sz w:val="24"/>
          <w:szCs w:val="24"/>
        </w:rPr>
        <w:t xml:space="preserve"> x 2 = 312 bits</w:t>
      </w:r>
    </w:p>
    <w:p w14:paraId="4786E06D" w14:textId="77777777" w:rsidR="0000071B" w:rsidRPr="0000071B" w:rsidRDefault="0000071B">
      <w:pPr>
        <w:rPr>
          <w:b/>
          <w:bCs/>
          <w:sz w:val="24"/>
          <w:szCs w:val="24"/>
        </w:rPr>
      </w:pPr>
    </w:p>
    <w:p w14:paraId="412A80C8" w14:textId="78F6BE64" w:rsidR="004E4F1A" w:rsidRDefault="004E4F1A">
      <w:pPr>
        <w:rPr>
          <w:b/>
          <w:bCs/>
          <w:sz w:val="24"/>
          <w:szCs w:val="24"/>
        </w:rPr>
      </w:pPr>
      <w:r w:rsidRPr="0000071B">
        <w:rPr>
          <w:b/>
          <w:bCs/>
          <w:sz w:val="24"/>
          <w:szCs w:val="24"/>
        </w:rPr>
        <w:t>c)</w:t>
      </w:r>
      <w:r w:rsidR="0000071B" w:rsidRPr="0000071B">
        <w:rPr>
          <w:b/>
          <w:bCs/>
          <w:sz w:val="24"/>
          <w:szCs w:val="24"/>
        </w:rPr>
        <w:t xml:space="preserve"> Required Hardware</w:t>
      </w:r>
      <w:r w:rsidRPr="0000071B">
        <w:rPr>
          <w:b/>
          <w:bCs/>
          <w:sz w:val="24"/>
          <w:szCs w:val="24"/>
        </w:rPr>
        <w:t xml:space="preserve"> </w:t>
      </w:r>
    </w:p>
    <w:p w14:paraId="2CF2F8F1" w14:textId="5331FB4B" w:rsidR="0000071B" w:rsidRDefault="0000071B">
      <w:pPr>
        <w:rPr>
          <w:sz w:val="24"/>
          <w:szCs w:val="24"/>
        </w:rPr>
      </w:pPr>
      <w:r>
        <w:rPr>
          <w:sz w:val="24"/>
          <w:szCs w:val="24"/>
        </w:rPr>
        <w:t>One 4x1 Mux for selecting the</w:t>
      </w:r>
      <w:r w:rsidR="007B744F">
        <w:rPr>
          <w:sz w:val="24"/>
          <w:szCs w:val="24"/>
        </w:rPr>
        <w:t xml:space="preserve"> word in the desired</w:t>
      </w:r>
      <w:r>
        <w:rPr>
          <w:sz w:val="24"/>
          <w:szCs w:val="24"/>
        </w:rPr>
        <w:t xml:space="preserve"> </w:t>
      </w:r>
      <w:r w:rsidR="007B744F">
        <w:rPr>
          <w:sz w:val="24"/>
          <w:szCs w:val="24"/>
        </w:rPr>
        <w:t>block.</w:t>
      </w:r>
    </w:p>
    <w:p w14:paraId="2F0D44EF" w14:textId="285BB961" w:rsidR="0000071B" w:rsidRDefault="0000071B">
      <w:pPr>
        <w:rPr>
          <w:sz w:val="24"/>
          <w:szCs w:val="24"/>
        </w:rPr>
      </w:pPr>
      <w:r>
        <w:rPr>
          <w:sz w:val="24"/>
          <w:szCs w:val="24"/>
        </w:rPr>
        <w:t xml:space="preserve">One Equality Comparator for comparing the </w:t>
      </w:r>
      <w:proofErr w:type="gramStart"/>
      <w:r>
        <w:rPr>
          <w:sz w:val="24"/>
          <w:szCs w:val="24"/>
        </w:rPr>
        <w:t>tags</w:t>
      </w:r>
      <w:proofErr w:type="gramEnd"/>
    </w:p>
    <w:p w14:paraId="476ECB60" w14:textId="37468C7A" w:rsidR="0000071B" w:rsidRDefault="0000071B">
      <w:pPr>
        <w:rPr>
          <w:sz w:val="24"/>
          <w:szCs w:val="24"/>
        </w:rPr>
      </w:pPr>
      <w:r>
        <w:rPr>
          <w:sz w:val="24"/>
          <w:szCs w:val="24"/>
        </w:rPr>
        <w:t xml:space="preserve">One AND Gate to determine the </w:t>
      </w:r>
      <w:proofErr w:type="gramStart"/>
      <w:r>
        <w:rPr>
          <w:sz w:val="24"/>
          <w:szCs w:val="24"/>
        </w:rPr>
        <w:t>hit</w:t>
      </w:r>
      <w:proofErr w:type="gramEnd"/>
    </w:p>
    <w:p w14:paraId="2888037B" w14:textId="04FA5363" w:rsidR="0000071B" w:rsidRDefault="0000071B">
      <w:pPr>
        <w:rPr>
          <w:sz w:val="24"/>
          <w:szCs w:val="24"/>
        </w:rPr>
      </w:pPr>
    </w:p>
    <w:p w14:paraId="125DBE4E" w14:textId="5CABFBEB" w:rsidR="0000071B" w:rsidRDefault="00996E6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estion 3:</w:t>
      </w:r>
    </w:p>
    <w:p w14:paraId="4CEC4382" w14:textId="5F5EFBC8" w:rsidR="00996E65" w:rsidRDefault="00996E6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)</w:t>
      </w:r>
      <w:r w:rsidR="00D81172">
        <w:rPr>
          <w:b/>
          <w:bCs/>
          <w:sz w:val="24"/>
          <w:szCs w:val="24"/>
        </w:rPr>
        <w:t xml:space="preserve"> Type </w:t>
      </w:r>
      <w:proofErr w:type="gramStart"/>
      <w:r w:rsidR="00D81172">
        <w:rPr>
          <w:b/>
          <w:bCs/>
          <w:sz w:val="24"/>
          <w:szCs w:val="24"/>
        </w:rPr>
        <w:t>Of</w:t>
      </w:r>
      <w:proofErr w:type="gramEnd"/>
      <w:r w:rsidR="00D81172">
        <w:rPr>
          <w:b/>
          <w:bCs/>
          <w:sz w:val="24"/>
          <w:szCs w:val="24"/>
        </w:rPr>
        <w:t xml:space="preserve"> Miss</w:t>
      </w:r>
    </w:p>
    <w:p w14:paraId="34D685B2" w14:textId="77777777" w:rsidR="00996E65" w:rsidRPr="00996E65" w:rsidRDefault="00996E65">
      <w:pPr>
        <w:rPr>
          <w:b/>
          <w:bCs/>
          <w:sz w:val="24"/>
          <w:szCs w:val="24"/>
        </w:rPr>
      </w:pPr>
    </w:p>
    <w:tbl>
      <w:tblPr>
        <w:tblW w:w="9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26"/>
        <w:gridCol w:w="1606"/>
        <w:gridCol w:w="1603"/>
        <w:gridCol w:w="1601"/>
        <w:gridCol w:w="1604"/>
        <w:gridCol w:w="1604"/>
      </w:tblGrid>
      <w:tr w:rsidR="00996E65" w14:paraId="54A818CC" w14:textId="77777777" w:rsidTr="00996E65">
        <w:trPr>
          <w:trHeight w:val="386"/>
          <w:jc w:val="center"/>
        </w:trPr>
        <w:tc>
          <w:tcPr>
            <w:tcW w:w="1826" w:type="dxa"/>
            <w:vMerge w:val="restart"/>
          </w:tcPr>
          <w:p w14:paraId="4D803678" w14:textId="77777777" w:rsidR="00996E65" w:rsidRPr="001561E9" w:rsidRDefault="00996E65" w:rsidP="00996E65">
            <w:pPr>
              <w:pStyle w:val="TableParagraph"/>
              <w:spacing w:before="136"/>
              <w:jc w:val="center"/>
              <w:rPr>
                <w:b/>
                <w:sz w:val="24"/>
                <w:szCs w:val="24"/>
              </w:rPr>
            </w:pPr>
            <w:r w:rsidRPr="001561E9">
              <w:rPr>
                <w:b/>
                <w:sz w:val="24"/>
                <w:szCs w:val="24"/>
              </w:rPr>
              <w:t>Instruction</w:t>
            </w:r>
          </w:p>
        </w:tc>
        <w:tc>
          <w:tcPr>
            <w:tcW w:w="8018" w:type="dxa"/>
            <w:gridSpan w:val="5"/>
          </w:tcPr>
          <w:p w14:paraId="4AB674B5" w14:textId="77777777" w:rsidR="00996E65" w:rsidRPr="001561E9" w:rsidRDefault="00996E65" w:rsidP="00996E65">
            <w:pPr>
              <w:pStyle w:val="TableParagraph"/>
              <w:spacing w:line="248" w:lineRule="exact"/>
              <w:ind w:left="3295" w:right="3260"/>
              <w:jc w:val="center"/>
              <w:rPr>
                <w:b/>
                <w:sz w:val="24"/>
                <w:szCs w:val="24"/>
              </w:rPr>
            </w:pPr>
            <w:r w:rsidRPr="001561E9">
              <w:rPr>
                <w:b/>
                <w:sz w:val="24"/>
                <w:szCs w:val="24"/>
              </w:rPr>
              <w:t>Iteration No.</w:t>
            </w:r>
          </w:p>
        </w:tc>
      </w:tr>
      <w:tr w:rsidR="00996E65" w14:paraId="0CF7078A" w14:textId="77777777" w:rsidTr="001561E9">
        <w:trPr>
          <w:trHeight w:val="283"/>
          <w:jc w:val="center"/>
        </w:trPr>
        <w:tc>
          <w:tcPr>
            <w:tcW w:w="1826" w:type="dxa"/>
            <w:vMerge/>
            <w:tcBorders>
              <w:top w:val="nil"/>
            </w:tcBorders>
          </w:tcPr>
          <w:p w14:paraId="4FCC2A2B" w14:textId="77777777" w:rsidR="00996E65" w:rsidRPr="001561E9" w:rsidRDefault="00996E65" w:rsidP="00996E6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606" w:type="dxa"/>
          </w:tcPr>
          <w:p w14:paraId="667A8837" w14:textId="77777777" w:rsidR="00996E65" w:rsidRPr="001561E9" w:rsidRDefault="00996E65" w:rsidP="00996E65">
            <w:pPr>
              <w:pStyle w:val="TableParagraph"/>
              <w:spacing w:line="248" w:lineRule="exact"/>
              <w:ind w:left="22"/>
              <w:jc w:val="center"/>
              <w:rPr>
                <w:b/>
                <w:sz w:val="24"/>
                <w:szCs w:val="24"/>
              </w:rPr>
            </w:pPr>
            <w:r w:rsidRPr="001561E9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603" w:type="dxa"/>
          </w:tcPr>
          <w:p w14:paraId="05C88299" w14:textId="77777777" w:rsidR="00996E65" w:rsidRPr="001561E9" w:rsidRDefault="00996E65" w:rsidP="00996E65">
            <w:pPr>
              <w:pStyle w:val="TableParagraph"/>
              <w:spacing w:line="248" w:lineRule="exact"/>
              <w:ind w:left="21"/>
              <w:jc w:val="center"/>
              <w:rPr>
                <w:b/>
                <w:sz w:val="24"/>
                <w:szCs w:val="24"/>
              </w:rPr>
            </w:pPr>
            <w:r w:rsidRPr="001561E9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601" w:type="dxa"/>
          </w:tcPr>
          <w:p w14:paraId="7846C82C" w14:textId="77777777" w:rsidR="00996E65" w:rsidRPr="001561E9" w:rsidRDefault="00996E65" w:rsidP="00996E65">
            <w:pPr>
              <w:pStyle w:val="TableParagraph"/>
              <w:spacing w:line="248" w:lineRule="exact"/>
              <w:ind w:left="24"/>
              <w:jc w:val="center"/>
              <w:rPr>
                <w:b/>
                <w:sz w:val="24"/>
                <w:szCs w:val="24"/>
              </w:rPr>
            </w:pPr>
            <w:r w:rsidRPr="001561E9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604" w:type="dxa"/>
          </w:tcPr>
          <w:p w14:paraId="4E7A40B6" w14:textId="77777777" w:rsidR="00996E65" w:rsidRPr="001561E9" w:rsidRDefault="00996E65" w:rsidP="00996E65">
            <w:pPr>
              <w:pStyle w:val="TableParagraph"/>
              <w:spacing w:line="248" w:lineRule="exact"/>
              <w:ind w:left="26"/>
              <w:jc w:val="center"/>
              <w:rPr>
                <w:b/>
                <w:sz w:val="24"/>
                <w:szCs w:val="24"/>
              </w:rPr>
            </w:pPr>
            <w:r w:rsidRPr="001561E9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603" w:type="dxa"/>
          </w:tcPr>
          <w:p w14:paraId="4311625B" w14:textId="77777777" w:rsidR="00996E65" w:rsidRPr="001561E9" w:rsidRDefault="00996E65" w:rsidP="00996E65">
            <w:pPr>
              <w:pStyle w:val="TableParagraph"/>
              <w:spacing w:line="248" w:lineRule="exact"/>
              <w:ind w:left="21"/>
              <w:jc w:val="center"/>
              <w:rPr>
                <w:b/>
                <w:sz w:val="24"/>
                <w:szCs w:val="24"/>
              </w:rPr>
            </w:pPr>
            <w:r w:rsidRPr="001561E9">
              <w:rPr>
                <w:b/>
                <w:sz w:val="24"/>
                <w:szCs w:val="24"/>
              </w:rPr>
              <w:t>5</w:t>
            </w:r>
          </w:p>
        </w:tc>
      </w:tr>
      <w:tr w:rsidR="00996E65" w14:paraId="57B88F09" w14:textId="77777777" w:rsidTr="00996E65">
        <w:trPr>
          <w:trHeight w:val="386"/>
          <w:jc w:val="center"/>
        </w:trPr>
        <w:tc>
          <w:tcPr>
            <w:tcW w:w="1826" w:type="dxa"/>
          </w:tcPr>
          <w:p w14:paraId="7BE901BC" w14:textId="77777777" w:rsidR="00996E65" w:rsidRPr="001561E9" w:rsidRDefault="00996E65" w:rsidP="00996E65">
            <w:pPr>
              <w:pStyle w:val="TableParagraph"/>
              <w:spacing w:line="248" w:lineRule="exact"/>
              <w:ind w:left="115"/>
              <w:jc w:val="center"/>
              <w:rPr>
                <w:sz w:val="24"/>
                <w:szCs w:val="24"/>
              </w:rPr>
            </w:pPr>
            <w:proofErr w:type="spellStart"/>
            <w:r w:rsidRPr="001561E9">
              <w:rPr>
                <w:sz w:val="24"/>
                <w:szCs w:val="24"/>
              </w:rPr>
              <w:t>lw</w:t>
            </w:r>
            <w:proofErr w:type="spellEnd"/>
            <w:r w:rsidRPr="001561E9">
              <w:rPr>
                <w:sz w:val="24"/>
                <w:szCs w:val="24"/>
              </w:rPr>
              <w:t xml:space="preserve"> $t1, 0xA4($0)</w:t>
            </w:r>
          </w:p>
        </w:tc>
        <w:tc>
          <w:tcPr>
            <w:tcW w:w="1606" w:type="dxa"/>
          </w:tcPr>
          <w:p w14:paraId="34F489E0" w14:textId="6ADCD8D7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1561E9">
              <w:rPr>
                <w:rFonts w:ascii="Times New Roman"/>
                <w:sz w:val="24"/>
                <w:szCs w:val="24"/>
              </w:rPr>
              <w:t>Compulsory</w:t>
            </w:r>
          </w:p>
        </w:tc>
        <w:tc>
          <w:tcPr>
            <w:tcW w:w="1603" w:type="dxa"/>
          </w:tcPr>
          <w:p w14:paraId="245A2487" w14:textId="184200B6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1" w:type="dxa"/>
          </w:tcPr>
          <w:p w14:paraId="313813D4" w14:textId="3DCEABC4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4" w:type="dxa"/>
          </w:tcPr>
          <w:p w14:paraId="4F5D7C1D" w14:textId="2E6C5831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3" w:type="dxa"/>
          </w:tcPr>
          <w:p w14:paraId="506F450B" w14:textId="674EE9EB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</w:tr>
      <w:tr w:rsidR="00996E65" w14:paraId="2853A28D" w14:textId="77777777" w:rsidTr="00996E65">
        <w:trPr>
          <w:trHeight w:val="386"/>
          <w:jc w:val="center"/>
        </w:trPr>
        <w:tc>
          <w:tcPr>
            <w:tcW w:w="1826" w:type="dxa"/>
          </w:tcPr>
          <w:p w14:paraId="5E543684" w14:textId="77777777" w:rsidR="00996E65" w:rsidRPr="001561E9" w:rsidRDefault="00996E65" w:rsidP="00996E65">
            <w:pPr>
              <w:pStyle w:val="TableParagraph"/>
              <w:spacing w:line="248" w:lineRule="exact"/>
              <w:ind w:left="115"/>
              <w:jc w:val="center"/>
              <w:rPr>
                <w:sz w:val="24"/>
                <w:szCs w:val="24"/>
              </w:rPr>
            </w:pPr>
            <w:proofErr w:type="spellStart"/>
            <w:r w:rsidRPr="001561E9">
              <w:rPr>
                <w:sz w:val="24"/>
                <w:szCs w:val="24"/>
              </w:rPr>
              <w:t>lw</w:t>
            </w:r>
            <w:proofErr w:type="spellEnd"/>
            <w:r w:rsidRPr="001561E9">
              <w:rPr>
                <w:sz w:val="24"/>
                <w:szCs w:val="24"/>
              </w:rPr>
              <w:t xml:space="preserve"> $t2, 0xA8($0)</w:t>
            </w:r>
          </w:p>
        </w:tc>
        <w:tc>
          <w:tcPr>
            <w:tcW w:w="1606" w:type="dxa"/>
          </w:tcPr>
          <w:p w14:paraId="5FBC5585" w14:textId="497D51FF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 w:rsidRPr="001561E9">
              <w:rPr>
                <w:rFonts w:ascii="Times New Roman"/>
                <w:sz w:val="24"/>
                <w:szCs w:val="24"/>
              </w:rPr>
              <w:t>Compulsory</w:t>
            </w:r>
          </w:p>
        </w:tc>
        <w:tc>
          <w:tcPr>
            <w:tcW w:w="1603" w:type="dxa"/>
          </w:tcPr>
          <w:p w14:paraId="5729BAEA" w14:textId="3721F938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1" w:type="dxa"/>
          </w:tcPr>
          <w:p w14:paraId="76F4768D" w14:textId="3CA04A8E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4" w:type="dxa"/>
          </w:tcPr>
          <w:p w14:paraId="1B74ED5F" w14:textId="0D802765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3" w:type="dxa"/>
          </w:tcPr>
          <w:p w14:paraId="6FC30996" w14:textId="5970C5B8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</w:tr>
      <w:tr w:rsidR="00996E65" w14:paraId="434E923B" w14:textId="77777777" w:rsidTr="00996E65">
        <w:trPr>
          <w:trHeight w:val="386"/>
          <w:jc w:val="center"/>
        </w:trPr>
        <w:tc>
          <w:tcPr>
            <w:tcW w:w="1826" w:type="dxa"/>
          </w:tcPr>
          <w:p w14:paraId="2B8FB3CC" w14:textId="77777777" w:rsidR="00996E65" w:rsidRPr="001561E9" w:rsidRDefault="00996E65" w:rsidP="00996E65">
            <w:pPr>
              <w:pStyle w:val="TableParagraph"/>
              <w:spacing w:line="248" w:lineRule="exact"/>
              <w:ind w:left="115"/>
              <w:jc w:val="center"/>
              <w:rPr>
                <w:sz w:val="24"/>
                <w:szCs w:val="24"/>
              </w:rPr>
            </w:pPr>
            <w:proofErr w:type="spellStart"/>
            <w:r w:rsidRPr="001561E9">
              <w:rPr>
                <w:sz w:val="24"/>
                <w:szCs w:val="24"/>
              </w:rPr>
              <w:t>lw</w:t>
            </w:r>
            <w:proofErr w:type="spellEnd"/>
            <w:r w:rsidRPr="001561E9">
              <w:rPr>
                <w:sz w:val="24"/>
                <w:szCs w:val="24"/>
              </w:rPr>
              <w:t xml:space="preserve"> $t3, 0</w:t>
            </w:r>
            <w:proofErr w:type="gramStart"/>
            <w:r w:rsidRPr="001561E9">
              <w:rPr>
                <w:sz w:val="24"/>
                <w:szCs w:val="24"/>
              </w:rPr>
              <w:t>xAC(</w:t>
            </w:r>
            <w:proofErr w:type="gramEnd"/>
            <w:r w:rsidRPr="001561E9">
              <w:rPr>
                <w:sz w:val="24"/>
                <w:szCs w:val="24"/>
              </w:rPr>
              <w:t>$0)</w:t>
            </w:r>
          </w:p>
        </w:tc>
        <w:tc>
          <w:tcPr>
            <w:tcW w:w="1606" w:type="dxa"/>
          </w:tcPr>
          <w:p w14:paraId="42F151E8" w14:textId="169F0477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3" w:type="dxa"/>
          </w:tcPr>
          <w:p w14:paraId="3EDFFEFB" w14:textId="2D62AE8A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1" w:type="dxa"/>
          </w:tcPr>
          <w:p w14:paraId="3245CAE3" w14:textId="6C5906F2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4" w:type="dxa"/>
          </w:tcPr>
          <w:p w14:paraId="3A8528ED" w14:textId="08740E22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  <w:tc>
          <w:tcPr>
            <w:tcW w:w="1603" w:type="dxa"/>
          </w:tcPr>
          <w:p w14:paraId="217FEA5C" w14:textId="565E0C84" w:rsidR="00996E65" w:rsidRPr="001561E9" w:rsidRDefault="001561E9" w:rsidP="00996E65">
            <w:pPr>
              <w:pStyle w:val="TableParagraph"/>
              <w:jc w:val="center"/>
              <w:rPr>
                <w:rFonts w:ascii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  <w:szCs w:val="24"/>
              </w:rPr>
              <w:t>Capacity</w:t>
            </w:r>
          </w:p>
        </w:tc>
      </w:tr>
    </w:tbl>
    <w:p w14:paraId="25E29EF9" w14:textId="71131AA3" w:rsidR="00996E65" w:rsidRDefault="00996E65">
      <w:pPr>
        <w:rPr>
          <w:sz w:val="24"/>
          <w:szCs w:val="24"/>
        </w:rPr>
      </w:pPr>
    </w:p>
    <w:p w14:paraId="04F1D4A2" w14:textId="007FE149" w:rsidR="001561E9" w:rsidRDefault="001561E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)</w:t>
      </w:r>
    </w:p>
    <w:p w14:paraId="44F262A5" w14:textId="2E46F9D6" w:rsidR="001561E9" w:rsidRDefault="001561E9" w:rsidP="001561E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ache Representation</w:t>
      </w:r>
    </w:p>
    <w:p w14:paraId="00BB58B6" w14:textId="77777777" w:rsidR="001561E9" w:rsidRDefault="001561E9">
      <w:pPr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6"/>
        <w:gridCol w:w="1566"/>
        <w:gridCol w:w="1566"/>
        <w:gridCol w:w="1566"/>
        <w:gridCol w:w="1566"/>
        <w:gridCol w:w="1566"/>
      </w:tblGrid>
      <w:tr w:rsidR="001561E9" w14:paraId="690C5671" w14:textId="77777777" w:rsidTr="001561E9">
        <w:tc>
          <w:tcPr>
            <w:tcW w:w="1566" w:type="dxa"/>
          </w:tcPr>
          <w:p w14:paraId="4FA86353" w14:textId="75C9C732" w:rsidR="001561E9" w:rsidRDefault="001561E9" w:rsidP="001561E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V</w:t>
            </w:r>
          </w:p>
        </w:tc>
        <w:tc>
          <w:tcPr>
            <w:tcW w:w="1566" w:type="dxa"/>
          </w:tcPr>
          <w:p w14:paraId="09F737C7" w14:textId="30DE5B84" w:rsidR="001561E9" w:rsidRDefault="001561E9" w:rsidP="001561E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ag</w:t>
            </w:r>
          </w:p>
        </w:tc>
        <w:tc>
          <w:tcPr>
            <w:tcW w:w="1566" w:type="dxa"/>
          </w:tcPr>
          <w:p w14:paraId="6C2391DA" w14:textId="49C1548B" w:rsidR="001561E9" w:rsidRDefault="001561E9" w:rsidP="001561E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a</w:t>
            </w:r>
          </w:p>
        </w:tc>
        <w:tc>
          <w:tcPr>
            <w:tcW w:w="1566" w:type="dxa"/>
          </w:tcPr>
          <w:p w14:paraId="2B9F39C1" w14:textId="44946EF3" w:rsidR="001561E9" w:rsidRDefault="001561E9" w:rsidP="001561E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V </w:t>
            </w:r>
          </w:p>
        </w:tc>
        <w:tc>
          <w:tcPr>
            <w:tcW w:w="1566" w:type="dxa"/>
          </w:tcPr>
          <w:p w14:paraId="167767C6" w14:textId="7D7AAF26" w:rsidR="001561E9" w:rsidRDefault="001561E9" w:rsidP="001561E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ag</w:t>
            </w:r>
          </w:p>
        </w:tc>
        <w:tc>
          <w:tcPr>
            <w:tcW w:w="1566" w:type="dxa"/>
          </w:tcPr>
          <w:p w14:paraId="7DD4D56B" w14:textId="680B815C" w:rsidR="001561E9" w:rsidRDefault="001561E9" w:rsidP="001561E9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a</w:t>
            </w:r>
          </w:p>
        </w:tc>
      </w:tr>
      <w:tr w:rsidR="001561E9" w14:paraId="66C7580C" w14:textId="77777777" w:rsidTr="001561E9">
        <w:tc>
          <w:tcPr>
            <w:tcW w:w="1566" w:type="dxa"/>
          </w:tcPr>
          <w:p w14:paraId="195D0E89" w14:textId="21EB2520" w:rsidR="001561E9" w:rsidRPr="001561E9" w:rsidRDefault="001561E9" w:rsidP="001561E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bit</w:t>
            </w:r>
          </w:p>
        </w:tc>
        <w:tc>
          <w:tcPr>
            <w:tcW w:w="1566" w:type="dxa"/>
          </w:tcPr>
          <w:p w14:paraId="22035D50" w14:textId="405BDE21" w:rsidR="001561E9" w:rsidRPr="001561E9" w:rsidRDefault="001561E9" w:rsidP="001561E9">
            <w:pPr>
              <w:jc w:val="center"/>
              <w:rPr>
                <w:sz w:val="24"/>
                <w:szCs w:val="24"/>
              </w:rPr>
            </w:pPr>
            <w:r w:rsidRPr="001561E9">
              <w:rPr>
                <w:sz w:val="24"/>
                <w:szCs w:val="24"/>
              </w:rPr>
              <w:t>30 bits</w:t>
            </w:r>
          </w:p>
        </w:tc>
        <w:tc>
          <w:tcPr>
            <w:tcW w:w="1566" w:type="dxa"/>
          </w:tcPr>
          <w:p w14:paraId="761F7ABC" w14:textId="40BD11B7" w:rsidR="001561E9" w:rsidRPr="001561E9" w:rsidRDefault="001561E9" w:rsidP="001561E9">
            <w:pPr>
              <w:jc w:val="center"/>
              <w:rPr>
                <w:sz w:val="24"/>
                <w:szCs w:val="24"/>
              </w:rPr>
            </w:pPr>
            <w:r w:rsidRPr="001561E9">
              <w:rPr>
                <w:sz w:val="24"/>
                <w:szCs w:val="24"/>
              </w:rPr>
              <w:t>32 bits</w:t>
            </w:r>
          </w:p>
        </w:tc>
        <w:tc>
          <w:tcPr>
            <w:tcW w:w="1566" w:type="dxa"/>
          </w:tcPr>
          <w:p w14:paraId="30B472BD" w14:textId="3220EBC9" w:rsidR="001561E9" w:rsidRPr="001561E9" w:rsidRDefault="001561E9" w:rsidP="001561E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bit</w:t>
            </w:r>
          </w:p>
        </w:tc>
        <w:tc>
          <w:tcPr>
            <w:tcW w:w="1566" w:type="dxa"/>
          </w:tcPr>
          <w:p w14:paraId="15A27AA1" w14:textId="20D8F649" w:rsidR="001561E9" w:rsidRPr="001561E9" w:rsidRDefault="001561E9" w:rsidP="001561E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 bits</w:t>
            </w:r>
          </w:p>
        </w:tc>
        <w:tc>
          <w:tcPr>
            <w:tcW w:w="1566" w:type="dxa"/>
          </w:tcPr>
          <w:p w14:paraId="15472E49" w14:textId="4500F273" w:rsidR="001561E9" w:rsidRPr="001561E9" w:rsidRDefault="001561E9" w:rsidP="001561E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 bits</w:t>
            </w:r>
          </w:p>
        </w:tc>
      </w:tr>
    </w:tbl>
    <w:p w14:paraId="4873425B" w14:textId="73EB57AA" w:rsidR="001561E9" w:rsidRDefault="001561E9">
      <w:pPr>
        <w:rPr>
          <w:b/>
          <w:bCs/>
          <w:sz w:val="24"/>
          <w:szCs w:val="24"/>
        </w:rPr>
      </w:pPr>
    </w:p>
    <w:p w14:paraId="268F00B2" w14:textId="4716F16B" w:rsidR="001561E9" w:rsidRDefault="001561E9">
      <w:pPr>
        <w:rPr>
          <w:sz w:val="24"/>
          <w:szCs w:val="24"/>
        </w:rPr>
      </w:pPr>
      <w:r>
        <w:rPr>
          <w:sz w:val="24"/>
          <w:szCs w:val="24"/>
        </w:rPr>
        <w:t>Cache Capacity = 2 words</w:t>
      </w:r>
    </w:p>
    <w:p w14:paraId="56386B10" w14:textId="6A0D8B1C" w:rsidR="001561E9" w:rsidRDefault="001561E9">
      <w:pPr>
        <w:rPr>
          <w:sz w:val="24"/>
          <w:szCs w:val="24"/>
        </w:rPr>
      </w:pPr>
      <w:r>
        <w:rPr>
          <w:sz w:val="24"/>
          <w:szCs w:val="24"/>
        </w:rPr>
        <w:t>Block Size = 1 word</w:t>
      </w:r>
    </w:p>
    <w:p w14:paraId="249EB246" w14:textId="2DFE4BFB" w:rsidR="001561E9" w:rsidRDefault="001561E9">
      <w:pPr>
        <w:rPr>
          <w:sz w:val="24"/>
          <w:szCs w:val="24"/>
        </w:rPr>
      </w:pPr>
      <w:r>
        <w:rPr>
          <w:sz w:val="24"/>
          <w:szCs w:val="24"/>
        </w:rPr>
        <w:t>N = 2</w:t>
      </w:r>
    </w:p>
    <w:p w14:paraId="493FF3E9" w14:textId="746C02BB" w:rsidR="001561E9" w:rsidRPr="0000071B" w:rsidRDefault="001561E9" w:rsidP="001561E9">
      <w:pPr>
        <w:rPr>
          <w:sz w:val="24"/>
          <w:szCs w:val="24"/>
        </w:rPr>
      </w:pPr>
      <w:r w:rsidRPr="0000071B">
        <w:rPr>
          <w:sz w:val="24"/>
          <w:szCs w:val="24"/>
        </w:rPr>
        <w:t>Block Offset = log</w:t>
      </w:r>
      <w:r w:rsidRPr="0000071B">
        <w:rPr>
          <w:sz w:val="24"/>
          <w:szCs w:val="24"/>
          <w:vertAlign w:val="subscript"/>
        </w:rPr>
        <w:t>2</w:t>
      </w:r>
      <w:r>
        <w:rPr>
          <w:sz w:val="24"/>
          <w:szCs w:val="24"/>
          <w:vertAlign w:val="superscript"/>
        </w:rPr>
        <w:t xml:space="preserve">1 </w:t>
      </w:r>
      <w:r w:rsidRPr="0000071B">
        <w:rPr>
          <w:sz w:val="24"/>
          <w:szCs w:val="24"/>
        </w:rPr>
        <w:t xml:space="preserve">= </w:t>
      </w:r>
      <w:r>
        <w:rPr>
          <w:sz w:val="24"/>
          <w:szCs w:val="24"/>
        </w:rPr>
        <w:t>0</w:t>
      </w:r>
      <w:r w:rsidRPr="0000071B">
        <w:rPr>
          <w:sz w:val="24"/>
          <w:szCs w:val="24"/>
        </w:rPr>
        <w:t xml:space="preserve"> bit</w:t>
      </w:r>
    </w:p>
    <w:p w14:paraId="357D19F2" w14:textId="77777777" w:rsidR="001561E9" w:rsidRPr="0000071B" w:rsidRDefault="001561E9" w:rsidP="001561E9">
      <w:pPr>
        <w:rPr>
          <w:sz w:val="24"/>
          <w:szCs w:val="24"/>
        </w:rPr>
      </w:pPr>
      <w:r w:rsidRPr="0000071B">
        <w:rPr>
          <w:sz w:val="24"/>
          <w:szCs w:val="24"/>
        </w:rPr>
        <w:t>Byte Offset = log</w:t>
      </w:r>
      <w:r w:rsidRPr="0000071B">
        <w:rPr>
          <w:sz w:val="24"/>
          <w:szCs w:val="24"/>
          <w:vertAlign w:val="subscript"/>
        </w:rPr>
        <w:t>2</w:t>
      </w:r>
      <w:r w:rsidRPr="0000071B">
        <w:rPr>
          <w:sz w:val="24"/>
          <w:szCs w:val="24"/>
          <w:vertAlign w:val="superscript"/>
        </w:rPr>
        <w:t xml:space="preserve">4 </w:t>
      </w:r>
      <w:r w:rsidRPr="0000071B">
        <w:rPr>
          <w:sz w:val="24"/>
          <w:szCs w:val="24"/>
        </w:rPr>
        <w:t>= 2 bits</w:t>
      </w:r>
    </w:p>
    <w:p w14:paraId="1B592CC3" w14:textId="41EC9F27" w:rsidR="001561E9" w:rsidRPr="0000071B" w:rsidRDefault="001561E9" w:rsidP="001561E9">
      <w:pPr>
        <w:rPr>
          <w:sz w:val="24"/>
          <w:szCs w:val="24"/>
        </w:rPr>
      </w:pPr>
      <w:r w:rsidRPr="0000071B">
        <w:rPr>
          <w:sz w:val="24"/>
          <w:szCs w:val="24"/>
        </w:rPr>
        <w:t xml:space="preserve">Set Size = </w:t>
      </w:r>
      <w:r>
        <w:rPr>
          <w:sz w:val="24"/>
          <w:szCs w:val="24"/>
        </w:rPr>
        <w:t>2</w:t>
      </w:r>
      <w:r w:rsidRPr="0000071B">
        <w:rPr>
          <w:sz w:val="24"/>
          <w:szCs w:val="24"/>
        </w:rPr>
        <w:t>/</w:t>
      </w:r>
      <w:r>
        <w:rPr>
          <w:sz w:val="24"/>
          <w:szCs w:val="24"/>
        </w:rPr>
        <w:t>1</w:t>
      </w:r>
      <w:r w:rsidRPr="0000071B">
        <w:rPr>
          <w:sz w:val="24"/>
          <w:szCs w:val="24"/>
        </w:rPr>
        <w:t xml:space="preserve"> = 2/</w:t>
      </w:r>
      <w:r>
        <w:rPr>
          <w:sz w:val="24"/>
          <w:szCs w:val="24"/>
        </w:rPr>
        <w:t>2</w:t>
      </w:r>
      <w:r w:rsidRPr="0000071B">
        <w:rPr>
          <w:sz w:val="24"/>
          <w:szCs w:val="24"/>
        </w:rPr>
        <w:t xml:space="preserve"> = </w:t>
      </w:r>
      <w:r>
        <w:rPr>
          <w:sz w:val="24"/>
          <w:szCs w:val="24"/>
        </w:rPr>
        <w:t>1</w:t>
      </w:r>
      <w:r w:rsidRPr="0000071B">
        <w:rPr>
          <w:sz w:val="24"/>
          <w:szCs w:val="24"/>
        </w:rPr>
        <w:t xml:space="preserve"> </w:t>
      </w:r>
    </w:p>
    <w:p w14:paraId="4716F222" w14:textId="40222575" w:rsidR="001561E9" w:rsidRPr="0000071B" w:rsidRDefault="001561E9" w:rsidP="001561E9">
      <w:pPr>
        <w:rPr>
          <w:sz w:val="24"/>
          <w:szCs w:val="24"/>
        </w:rPr>
      </w:pPr>
      <w:r w:rsidRPr="0000071B">
        <w:rPr>
          <w:sz w:val="24"/>
          <w:szCs w:val="24"/>
        </w:rPr>
        <w:t xml:space="preserve">Set = </w:t>
      </w:r>
      <w:r>
        <w:rPr>
          <w:sz w:val="24"/>
          <w:szCs w:val="24"/>
        </w:rPr>
        <w:t>0</w:t>
      </w:r>
      <w:r w:rsidRPr="0000071B">
        <w:rPr>
          <w:sz w:val="24"/>
          <w:szCs w:val="24"/>
        </w:rPr>
        <w:t xml:space="preserve"> bit</w:t>
      </w:r>
    </w:p>
    <w:p w14:paraId="1056CCF3" w14:textId="2764B1B7" w:rsidR="001561E9" w:rsidRPr="0000071B" w:rsidRDefault="001561E9" w:rsidP="001561E9">
      <w:pPr>
        <w:rPr>
          <w:sz w:val="24"/>
          <w:szCs w:val="24"/>
        </w:rPr>
      </w:pPr>
      <w:r w:rsidRPr="0000071B">
        <w:rPr>
          <w:sz w:val="24"/>
          <w:szCs w:val="24"/>
        </w:rPr>
        <w:t>Tag = 32 – (</w:t>
      </w:r>
      <w:r>
        <w:rPr>
          <w:sz w:val="24"/>
          <w:szCs w:val="24"/>
        </w:rPr>
        <w:t>2</w:t>
      </w:r>
      <w:r w:rsidRPr="0000071B">
        <w:rPr>
          <w:sz w:val="24"/>
          <w:szCs w:val="24"/>
        </w:rPr>
        <w:t xml:space="preserve">) = </w:t>
      </w:r>
      <w:r>
        <w:rPr>
          <w:sz w:val="24"/>
          <w:szCs w:val="24"/>
        </w:rPr>
        <w:t>30</w:t>
      </w:r>
      <w:r w:rsidRPr="0000071B">
        <w:rPr>
          <w:sz w:val="24"/>
          <w:szCs w:val="24"/>
        </w:rPr>
        <w:t xml:space="preserve"> bits</w:t>
      </w:r>
    </w:p>
    <w:p w14:paraId="6D013DCC" w14:textId="4F91CAAB" w:rsidR="001561E9" w:rsidRDefault="001561E9" w:rsidP="001561E9">
      <w:pPr>
        <w:rPr>
          <w:sz w:val="24"/>
          <w:szCs w:val="24"/>
        </w:rPr>
      </w:pPr>
      <w:r w:rsidRPr="0000071B">
        <w:rPr>
          <w:sz w:val="24"/>
          <w:szCs w:val="24"/>
        </w:rPr>
        <w:t xml:space="preserve">Total Cache Memory = (1 + </w:t>
      </w:r>
      <w:r>
        <w:rPr>
          <w:sz w:val="24"/>
          <w:szCs w:val="24"/>
        </w:rPr>
        <w:t>30</w:t>
      </w:r>
      <w:r w:rsidRPr="0000071B">
        <w:rPr>
          <w:sz w:val="24"/>
          <w:szCs w:val="24"/>
        </w:rPr>
        <w:t xml:space="preserve"> + 32) x 2 = </w:t>
      </w:r>
      <w:r>
        <w:rPr>
          <w:sz w:val="24"/>
          <w:szCs w:val="24"/>
        </w:rPr>
        <w:t>126 bits</w:t>
      </w:r>
    </w:p>
    <w:p w14:paraId="2718D73E" w14:textId="77777777" w:rsidR="001561E9" w:rsidRPr="0000071B" w:rsidRDefault="001561E9" w:rsidP="001561E9">
      <w:pPr>
        <w:rPr>
          <w:sz w:val="24"/>
          <w:szCs w:val="24"/>
        </w:rPr>
      </w:pPr>
    </w:p>
    <w:p w14:paraId="33DF6807" w14:textId="77777777" w:rsidR="001561E9" w:rsidRDefault="001561E9" w:rsidP="001561E9">
      <w:pPr>
        <w:rPr>
          <w:b/>
          <w:bCs/>
          <w:sz w:val="24"/>
          <w:szCs w:val="24"/>
        </w:rPr>
      </w:pPr>
      <w:r w:rsidRPr="0000071B">
        <w:rPr>
          <w:b/>
          <w:bCs/>
          <w:sz w:val="24"/>
          <w:szCs w:val="24"/>
        </w:rPr>
        <w:t xml:space="preserve">c) Required Hardware </w:t>
      </w:r>
    </w:p>
    <w:p w14:paraId="1CA6A5EB" w14:textId="33AE2864" w:rsidR="001561E9" w:rsidRDefault="001561E9" w:rsidP="001561E9">
      <w:pPr>
        <w:rPr>
          <w:sz w:val="24"/>
          <w:szCs w:val="24"/>
        </w:rPr>
      </w:pPr>
      <w:r>
        <w:rPr>
          <w:sz w:val="24"/>
          <w:szCs w:val="24"/>
        </w:rPr>
        <w:t xml:space="preserve">One </w:t>
      </w:r>
      <w:r w:rsidR="007B744F">
        <w:rPr>
          <w:sz w:val="24"/>
          <w:szCs w:val="24"/>
        </w:rPr>
        <w:t>2</w:t>
      </w:r>
      <w:r>
        <w:rPr>
          <w:sz w:val="24"/>
          <w:szCs w:val="24"/>
        </w:rPr>
        <w:t xml:space="preserve">x1 Mux for selecting the </w:t>
      </w:r>
      <w:r w:rsidR="007B744F">
        <w:rPr>
          <w:sz w:val="24"/>
          <w:szCs w:val="24"/>
        </w:rPr>
        <w:t xml:space="preserve">way in the desired </w:t>
      </w:r>
      <w:proofErr w:type="gramStart"/>
      <w:r w:rsidR="007B744F">
        <w:rPr>
          <w:sz w:val="24"/>
          <w:szCs w:val="24"/>
        </w:rPr>
        <w:t>block</w:t>
      </w:r>
      <w:proofErr w:type="gramEnd"/>
    </w:p>
    <w:p w14:paraId="4037FCE4" w14:textId="41010C93" w:rsidR="001561E9" w:rsidRDefault="007B744F" w:rsidP="001561E9">
      <w:pPr>
        <w:rPr>
          <w:sz w:val="24"/>
          <w:szCs w:val="24"/>
        </w:rPr>
      </w:pPr>
      <w:r>
        <w:rPr>
          <w:sz w:val="24"/>
          <w:szCs w:val="24"/>
        </w:rPr>
        <w:t>Two</w:t>
      </w:r>
      <w:r w:rsidR="001561E9">
        <w:rPr>
          <w:sz w:val="24"/>
          <w:szCs w:val="24"/>
        </w:rPr>
        <w:t xml:space="preserve"> Equality Comparator for comparing the </w:t>
      </w:r>
      <w:proofErr w:type="gramStart"/>
      <w:r w:rsidR="001561E9">
        <w:rPr>
          <w:sz w:val="24"/>
          <w:szCs w:val="24"/>
        </w:rPr>
        <w:t>tags</w:t>
      </w:r>
      <w:proofErr w:type="gramEnd"/>
    </w:p>
    <w:p w14:paraId="3EED8C79" w14:textId="5EEE6962" w:rsidR="001561E9" w:rsidRDefault="007B744F" w:rsidP="001561E9">
      <w:pPr>
        <w:rPr>
          <w:sz w:val="24"/>
          <w:szCs w:val="24"/>
        </w:rPr>
      </w:pPr>
      <w:r>
        <w:rPr>
          <w:sz w:val="24"/>
          <w:szCs w:val="24"/>
        </w:rPr>
        <w:t>Two</w:t>
      </w:r>
      <w:r w:rsidR="001561E9">
        <w:rPr>
          <w:sz w:val="24"/>
          <w:szCs w:val="24"/>
        </w:rPr>
        <w:t xml:space="preserve"> AND Gate </w:t>
      </w:r>
    </w:p>
    <w:p w14:paraId="5CF5EC2E" w14:textId="3F45864A" w:rsidR="007B744F" w:rsidRDefault="007B744F" w:rsidP="001561E9">
      <w:pPr>
        <w:rPr>
          <w:sz w:val="24"/>
          <w:szCs w:val="24"/>
        </w:rPr>
      </w:pPr>
      <w:r>
        <w:rPr>
          <w:sz w:val="24"/>
          <w:szCs w:val="24"/>
        </w:rPr>
        <w:t xml:space="preserve">One OR Gate to determine the </w:t>
      </w:r>
      <w:proofErr w:type="gramStart"/>
      <w:r>
        <w:rPr>
          <w:sz w:val="24"/>
          <w:szCs w:val="24"/>
        </w:rPr>
        <w:t>hit</w:t>
      </w:r>
      <w:proofErr w:type="gramEnd"/>
    </w:p>
    <w:p w14:paraId="693D901C" w14:textId="77777777" w:rsidR="007B744F" w:rsidRDefault="007B744F" w:rsidP="001561E9">
      <w:pPr>
        <w:rPr>
          <w:sz w:val="24"/>
          <w:szCs w:val="24"/>
        </w:rPr>
      </w:pPr>
    </w:p>
    <w:p w14:paraId="0FB5B726" w14:textId="77777777" w:rsidR="001561E9" w:rsidRPr="001561E9" w:rsidRDefault="001561E9">
      <w:pPr>
        <w:rPr>
          <w:sz w:val="24"/>
          <w:szCs w:val="24"/>
        </w:rPr>
      </w:pPr>
    </w:p>
    <w:sectPr w:rsidR="001561E9" w:rsidRPr="001561E9">
      <w:headerReference w:type="default" r:id="rId7"/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F2F2C" w14:textId="77777777" w:rsidR="006A2438" w:rsidRDefault="006A2438" w:rsidP="00F94F89">
      <w:r>
        <w:separator/>
      </w:r>
    </w:p>
  </w:endnote>
  <w:endnote w:type="continuationSeparator" w:id="0">
    <w:p w14:paraId="461BBB4A" w14:textId="77777777" w:rsidR="006A2438" w:rsidRDefault="006A2438" w:rsidP="00F94F89">
      <w:r>
        <w:continuationSeparator/>
      </w:r>
    </w:p>
  </w:endnote>
  <w:endnote w:type="continuationNotice" w:id="1">
    <w:p w14:paraId="0841858D" w14:textId="77777777" w:rsidR="006A2438" w:rsidRDefault="006A24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56883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DB4AFD" w14:textId="545E93CD" w:rsidR="00D81172" w:rsidRDefault="00D8117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59B31A" w14:textId="77777777" w:rsidR="00D81172" w:rsidRDefault="00D811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4C16A" w14:textId="77777777" w:rsidR="006A2438" w:rsidRDefault="006A2438">
      <w:pPr>
        <w:pStyle w:val="Header"/>
      </w:pPr>
    </w:p>
    <w:p w14:paraId="019CBDDA" w14:textId="77777777" w:rsidR="006A2438" w:rsidRDefault="006A2438"/>
    <w:p w14:paraId="752C0C77" w14:textId="77777777" w:rsidR="006A2438" w:rsidRDefault="006A2438">
      <w:pPr>
        <w:pStyle w:val="Footer"/>
      </w:pPr>
    </w:p>
    <w:p w14:paraId="35E71AE2" w14:textId="77777777" w:rsidR="006A2438" w:rsidRDefault="006A2438"/>
    <w:p w14:paraId="7DFF1375" w14:textId="77777777" w:rsidR="006A2438" w:rsidRDefault="006A2438">
      <w:pPr>
        <w:pStyle w:val="Header"/>
      </w:pPr>
    </w:p>
    <w:p w14:paraId="3D9A7B05" w14:textId="77777777" w:rsidR="006A2438" w:rsidRDefault="006A2438"/>
    <w:p w14:paraId="6A6E510C" w14:textId="77777777" w:rsidR="006A2438" w:rsidRDefault="006A2438">
      <w:pPr>
        <w:pStyle w:val="Footer"/>
      </w:pPr>
    </w:p>
    <w:p w14:paraId="25281838" w14:textId="77777777" w:rsidR="006A2438" w:rsidRDefault="006A2438"/>
    <w:p w14:paraId="0E35F48A" w14:textId="77777777" w:rsidR="006A2438" w:rsidRDefault="006A2438">
      <w:pPr>
        <w:pStyle w:val="Footer"/>
      </w:pPr>
    </w:p>
    <w:p w14:paraId="46F2FD97" w14:textId="77777777" w:rsidR="006A2438" w:rsidRDefault="006A2438"/>
    <w:p w14:paraId="72F7712E" w14:textId="77777777" w:rsidR="006A2438" w:rsidRDefault="006A2438">
      <w:pPr>
        <w:pStyle w:val="Header"/>
      </w:pPr>
    </w:p>
    <w:p w14:paraId="19BDDE0F" w14:textId="77777777" w:rsidR="006A2438" w:rsidRDefault="006A2438"/>
    <w:p w14:paraId="23FCB21A" w14:textId="77777777" w:rsidR="006A2438" w:rsidRDefault="006A2438" w:rsidP="00F94F89">
      <w:r>
        <w:separator/>
      </w:r>
    </w:p>
  </w:footnote>
  <w:footnote w:type="continuationSeparator" w:id="0">
    <w:p w14:paraId="0A4D9339" w14:textId="77777777" w:rsidR="006A2438" w:rsidRDefault="006A2438" w:rsidP="00F94F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08092" w14:textId="45AAC05B" w:rsidR="003951DA" w:rsidRDefault="003951D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42A22F69" wp14:editId="6301AC81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E7FBE0D" w14:textId="0F6F5123" w:rsidR="003951DA" w:rsidRDefault="00D81172" w:rsidP="006D4D5D">
                              <w:pPr>
                                <w:pStyle w:val="Header"/>
                                <w:tabs>
                                  <w:tab w:val="clear" w:pos="4703"/>
                                </w:tabs>
                                <w:jc w:val="right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 xml:space="preserve">Preliminary Design Report 6               </w:t>
                              </w:r>
                              <w:r w:rsidR="006D4D5D">
                                <w:rPr>
                                  <w:caps/>
                                  <w:color w:val="FFFFFF" w:themeColor="background1"/>
                                </w:rPr>
                                <w:t xml:space="preserve">              </w:t>
                              </w: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Date: 27/04/2021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2A22F69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E7FBE0D" w14:textId="0F6F5123" w:rsidR="003951DA" w:rsidRDefault="00D81172" w:rsidP="006D4D5D">
                        <w:pPr>
                          <w:pStyle w:val="Header"/>
                          <w:tabs>
                            <w:tab w:val="clear" w:pos="4703"/>
                          </w:tabs>
                          <w:jc w:val="right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 xml:space="preserve">Preliminary Design Report 6               </w:t>
                        </w:r>
                        <w:r w:rsidR="006D4D5D">
                          <w:rPr>
                            <w:caps/>
                            <w:color w:val="FFFFFF" w:themeColor="background1"/>
                          </w:rPr>
                          <w:t xml:space="preserve">              </w:t>
                        </w:r>
                        <w:r>
                          <w:rPr>
                            <w:caps/>
                            <w:color w:val="FFFFFF" w:themeColor="background1"/>
                          </w:rPr>
                          <w:t>Date: 27/04/2021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yMTQyMTYAIiUdpeDU4uLM/DyQAqNaAGiiv0ssAAAA"/>
  </w:docVars>
  <w:rsids>
    <w:rsidRoot w:val="004E4F1A"/>
    <w:rsid w:val="0000071B"/>
    <w:rsid w:val="00017DAA"/>
    <w:rsid w:val="001561E9"/>
    <w:rsid w:val="00244278"/>
    <w:rsid w:val="003951DA"/>
    <w:rsid w:val="003F1A2E"/>
    <w:rsid w:val="00486BFE"/>
    <w:rsid w:val="004E4F1A"/>
    <w:rsid w:val="005A0A05"/>
    <w:rsid w:val="005C1351"/>
    <w:rsid w:val="006345A8"/>
    <w:rsid w:val="006A2438"/>
    <w:rsid w:val="006C76F6"/>
    <w:rsid w:val="006D4D5D"/>
    <w:rsid w:val="006F568F"/>
    <w:rsid w:val="00741565"/>
    <w:rsid w:val="007B744F"/>
    <w:rsid w:val="0082334B"/>
    <w:rsid w:val="008E2ED7"/>
    <w:rsid w:val="008F66D2"/>
    <w:rsid w:val="00996E65"/>
    <w:rsid w:val="00B7024A"/>
    <w:rsid w:val="00D81172"/>
    <w:rsid w:val="00F61DE0"/>
    <w:rsid w:val="00F94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ACEFF"/>
  <w15:chartTrackingRefBased/>
  <w15:docId w15:val="{C2D452CC-EA28-42F6-BA9C-662725C62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1E9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4E4F1A"/>
  </w:style>
  <w:style w:type="table" w:styleId="TableGrid">
    <w:name w:val="Table Grid"/>
    <w:basedOn w:val="TableNormal"/>
    <w:uiPriority w:val="39"/>
    <w:rsid w:val="004E4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4F8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F89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F94F8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F89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F7D7BE-2587-4C64-99C1-2115AA81F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inary Design Report 6 	              Date: 25/04/2021</vt:lpstr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Design Report 6                             Date: 27/04/2021</dc:title>
  <dc:subject/>
  <dc:creator>deniz semih özal</dc:creator>
  <cp:keywords/>
  <dc:description/>
  <cp:lastModifiedBy>deniz semih özal</cp:lastModifiedBy>
  <cp:revision>8</cp:revision>
  <cp:lastPrinted>2021-04-26T23:24:00Z</cp:lastPrinted>
  <dcterms:created xsi:type="dcterms:W3CDTF">2021-04-25T12:44:00Z</dcterms:created>
  <dcterms:modified xsi:type="dcterms:W3CDTF">2021-04-27T20:24:00Z</dcterms:modified>
</cp:coreProperties>
</file>